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87609" w14:textId="1773BCF3" w:rsidR="004B3989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Til </w:t>
      </w:r>
      <w:r w:rsidR="00DE58FF">
        <w:rPr>
          <w:rFonts w:ascii="Times New Roman" w:hAnsi="Times New Roman" w:cs="Times New Roman"/>
          <w:sz w:val="24"/>
          <w:szCs w:val="24"/>
        </w:rPr>
        <w:t xml:space="preserve">alle </w:t>
      </w:r>
      <w:r w:rsidRPr="00A36E78">
        <w:rPr>
          <w:rFonts w:ascii="Times New Roman" w:hAnsi="Times New Roman" w:cs="Times New Roman"/>
          <w:sz w:val="24"/>
          <w:szCs w:val="24"/>
        </w:rPr>
        <w:t>innbyggere i Hamna</w:t>
      </w:r>
    </w:p>
    <w:p w14:paraId="1733AD37" w14:textId="66968259" w:rsidR="00EE4C75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137556" w14:textId="77777777" w:rsidR="00DE58FF" w:rsidRPr="00A36E78" w:rsidRDefault="00DE58FF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2C2B33E" w14:textId="7997BA07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Fra Hamna Bydelsråd </w:t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A36E78">
        <w:rPr>
          <w:rFonts w:ascii="Times New Roman" w:hAnsi="Times New Roman" w:cs="Times New Roman"/>
          <w:sz w:val="24"/>
          <w:szCs w:val="24"/>
        </w:rPr>
        <w:tab/>
      </w:r>
      <w:r w:rsidRPr="00EE5091">
        <w:rPr>
          <w:rFonts w:ascii="Times New Roman" w:hAnsi="Times New Roman" w:cs="Times New Roman"/>
          <w:sz w:val="24"/>
          <w:szCs w:val="24"/>
        </w:rPr>
        <w:t>Tromsø</w:t>
      </w:r>
      <w:r w:rsidR="00A36E78" w:rsidRPr="00EE5091">
        <w:rPr>
          <w:rFonts w:ascii="Times New Roman" w:hAnsi="Times New Roman" w:cs="Times New Roman"/>
          <w:sz w:val="24"/>
          <w:szCs w:val="24"/>
        </w:rPr>
        <w:t xml:space="preserve"> </w:t>
      </w:r>
      <w:r w:rsidR="00DE58FF" w:rsidRPr="00EE5091">
        <w:rPr>
          <w:rFonts w:ascii="Times New Roman" w:hAnsi="Times New Roman" w:cs="Times New Roman"/>
          <w:sz w:val="24"/>
          <w:szCs w:val="24"/>
        </w:rPr>
        <w:t xml:space="preserve">3. </w:t>
      </w:r>
      <w:r w:rsidR="00213619" w:rsidRPr="00EE5091">
        <w:rPr>
          <w:rFonts w:ascii="Times New Roman" w:hAnsi="Times New Roman" w:cs="Times New Roman"/>
          <w:sz w:val="24"/>
          <w:szCs w:val="24"/>
        </w:rPr>
        <w:t>juni</w:t>
      </w:r>
      <w:r w:rsidR="00C46B1D" w:rsidRPr="00EE5091">
        <w:rPr>
          <w:rFonts w:ascii="Times New Roman" w:hAnsi="Times New Roman" w:cs="Times New Roman"/>
          <w:sz w:val="24"/>
          <w:szCs w:val="24"/>
        </w:rPr>
        <w:t xml:space="preserve"> </w:t>
      </w:r>
      <w:r w:rsidR="00C46B1D" w:rsidRPr="00A36E78">
        <w:rPr>
          <w:rFonts w:ascii="Times New Roman" w:hAnsi="Times New Roman" w:cs="Times New Roman"/>
          <w:sz w:val="24"/>
          <w:szCs w:val="24"/>
        </w:rPr>
        <w:t>202</w:t>
      </w:r>
      <w:r w:rsidR="00EE4C75" w:rsidRPr="00A36E78">
        <w:rPr>
          <w:rFonts w:ascii="Times New Roman" w:hAnsi="Times New Roman" w:cs="Times New Roman"/>
          <w:sz w:val="24"/>
          <w:szCs w:val="24"/>
        </w:rPr>
        <w:t>2</w:t>
      </w:r>
    </w:p>
    <w:p w14:paraId="47230AC4" w14:textId="6F871524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42EAB5" w14:textId="1E32F97F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9A4B84" w14:textId="4E4FBA4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AA1FE4" w14:textId="10964F7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732F57" w14:textId="77777777" w:rsidR="00A36E78" w:rsidRPr="00A36E78" w:rsidRDefault="00A36E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63F1CA" w14:textId="2B330847" w:rsidR="00936D0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Det inviteres til årsmøte i Hamna bydelsråd </w:t>
      </w:r>
      <w:r w:rsidR="00936D04" w:rsidRPr="00A36E78">
        <w:rPr>
          <w:rFonts w:ascii="Times New Roman" w:hAnsi="Times New Roman" w:cs="Times New Roman"/>
          <w:sz w:val="24"/>
          <w:szCs w:val="24"/>
        </w:rPr>
        <w:t>søn</w:t>
      </w:r>
      <w:r w:rsidR="007070EB" w:rsidRPr="00A36E78">
        <w:rPr>
          <w:rFonts w:ascii="Times New Roman" w:hAnsi="Times New Roman" w:cs="Times New Roman"/>
          <w:sz w:val="24"/>
          <w:szCs w:val="24"/>
        </w:rPr>
        <w:t>dag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936D04" w:rsidRPr="00A36E78">
        <w:rPr>
          <w:rFonts w:ascii="Times New Roman" w:hAnsi="Times New Roman" w:cs="Times New Roman"/>
          <w:sz w:val="24"/>
          <w:szCs w:val="24"/>
        </w:rPr>
        <w:t>19</w:t>
      </w:r>
      <w:r w:rsidRPr="00A36E78">
        <w:rPr>
          <w:rFonts w:ascii="Times New Roman" w:hAnsi="Times New Roman" w:cs="Times New Roman"/>
          <w:sz w:val="24"/>
          <w:szCs w:val="24"/>
        </w:rPr>
        <w:t>/6-20</w:t>
      </w:r>
      <w:r w:rsidR="005D107E" w:rsidRPr="00A36E78">
        <w:rPr>
          <w:rFonts w:ascii="Times New Roman" w:hAnsi="Times New Roman" w:cs="Times New Roman"/>
          <w:sz w:val="24"/>
          <w:szCs w:val="24"/>
        </w:rPr>
        <w:t>2</w:t>
      </w:r>
      <w:r w:rsidR="00936D04" w:rsidRPr="00A36E78">
        <w:rPr>
          <w:rFonts w:ascii="Times New Roman" w:hAnsi="Times New Roman" w:cs="Times New Roman"/>
          <w:sz w:val="24"/>
          <w:szCs w:val="24"/>
        </w:rPr>
        <w:t>2</w:t>
      </w:r>
      <w:r w:rsidRPr="00A36E78">
        <w:rPr>
          <w:rFonts w:ascii="Times New Roman" w:hAnsi="Times New Roman" w:cs="Times New Roman"/>
          <w:sz w:val="24"/>
          <w:szCs w:val="24"/>
        </w:rPr>
        <w:t xml:space="preserve"> kl</w:t>
      </w:r>
      <w:r w:rsidR="00936D04" w:rsidRPr="00A36E78">
        <w:rPr>
          <w:rFonts w:ascii="Times New Roman" w:hAnsi="Times New Roman" w:cs="Times New Roman"/>
          <w:sz w:val="24"/>
          <w:szCs w:val="24"/>
        </w:rPr>
        <w:t>.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A46E8C" w:rsidRPr="00A36E78">
        <w:rPr>
          <w:rFonts w:ascii="Times New Roman" w:hAnsi="Times New Roman" w:cs="Times New Roman"/>
          <w:sz w:val="24"/>
          <w:szCs w:val="24"/>
        </w:rPr>
        <w:t>19</w:t>
      </w:r>
      <w:r w:rsidRPr="00A36E78">
        <w:rPr>
          <w:rFonts w:ascii="Times New Roman" w:hAnsi="Times New Roman" w:cs="Times New Roman"/>
          <w:sz w:val="24"/>
          <w:szCs w:val="24"/>
        </w:rPr>
        <w:t>.0</w:t>
      </w:r>
      <w:r w:rsidR="003034B0" w:rsidRPr="00A36E78">
        <w:rPr>
          <w:rFonts w:ascii="Times New Roman" w:hAnsi="Times New Roman" w:cs="Times New Roman"/>
          <w:sz w:val="24"/>
          <w:szCs w:val="24"/>
        </w:rPr>
        <w:t>0</w:t>
      </w:r>
      <w:r w:rsidR="00DE58FF">
        <w:rPr>
          <w:rFonts w:ascii="Times New Roman" w:hAnsi="Times New Roman" w:cs="Times New Roman"/>
          <w:sz w:val="24"/>
          <w:szCs w:val="24"/>
        </w:rPr>
        <w:t>-19.45</w:t>
      </w:r>
      <w:r w:rsidR="00936D04" w:rsidRPr="00A36E78">
        <w:rPr>
          <w:rFonts w:ascii="Times New Roman" w:hAnsi="Times New Roman" w:cs="Times New Roman"/>
          <w:sz w:val="24"/>
          <w:szCs w:val="24"/>
        </w:rPr>
        <w:t>.</w:t>
      </w:r>
    </w:p>
    <w:p w14:paraId="5F05E201" w14:textId="2E2E23A9" w:rsidR="00936D04" w:rsidRDefault="00936D0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M</w:t>
      </w:r>
      <w:r w:rsidR="00BE17B4" w:rsidRPr="00A36E78">
        <w:rPr>
          <w:rFonts w:ascii="Times New Roman" w:hAnsi="Times New Roman" w:cs="Times New Roman"/>
          <w:sz w:val="24"/>
          <w:szCs w:val="24"/>
        </w:rPr>
        <w:t>øte</w:t>
      </w:r>
      <w:r w:rsidRPr="00A36E78">
        <w:rPr>
          <w:rFonts w:ascii="Times New Roman" w:hAnsi="Times New Roman" w:cs="Times New Roman"/>
          <w:sz w:val="24"/>
          <w:szCs w:val="24"/>
        </w:rPr>
        <w:t>t avholdes</w:t>
      </w:r>
      <w:r w:rsidR="00BE17B4" w:rsidRPr="00A36E78">
        <w:rPr>
          <w:rFonts w:ascii="Times New Roman" w:hAnsi="Times New Roman" w:cs="Times New Roman"/>
          <w:sz w:val="24"/>
          <w:szCs w:val="24"/>
        </w:rPr>
        <w:t xml:space="preserve"> på </w:t>
      </w:r>
      <w:r w:rsidR="00DE58FF" w:rsidRPr="00A36E78">
        <w:rPr>
          <w:rFonts w:ascii="Times New Roman" w:hAnsi="Times New Roman" w:cs="Times New Roman"/>
          <w:sz w:val="24"/>
          <w:szCs w:val="24"/>
        </w:rPr>
        <w:t>klubbhus</w:t>
      </w:r>
      <w:r w:rsidR="00DE58FF">
        <w:rPr>
          <w:rFonts w:ascii="Times New Roman" w:hAnsi="Times New Roman" w:cs="Times New Roman"/>
          <w:sz w:val="24"/>
          <w:szCs w:val="24"/>
        </w:rPr>
        <w:t>et til</w:t>
      </w:r>
      <w:r w:rsidR="00DE58FF"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5A4E25" w:rsidRPr="00A36E78">
        <w:rPr>
          <w:rFonts w:ascii="Times New Roman" w:hAnsi="Times New Roman" w:cs="Times New Roman"/>
          <w:sz w:val="24"/>
          <w:szCs w:val="24"/>
        </w:rPr>
        <w:t>Hamna I</w:t>
      </w:r>
      <w:r w:rsidR="00DE58FF">
        <w:rPr>
          <w:rFonts w:ascii="Times New Roman" w:hAnsi="Times New Roman" w:cs="Times New Roman"/>
          <w:sz w:val="24"/>
          <w:szCs w:val="24"/>
        </w:rPr>
        <w:t>L. Det blir servering av</w:t>
      </w:r>
      <w:r w:rsidR="00B66A74">
        <w:rPr>
          <w:rFonts w:ascii="Times New Roman" w:hAnsi="Times New Roman" w:cs="Times New Roman"/>
          <w:sz w:val="24"/>
          <w:szCs w:val="24"/>
        </w:rPr>
        <w:t xml:space="preserve"> pizza rett i etterkant av årsmøtet</w:t>
      </w:r>
      <w:r w:rsidR="00DE58FF">
        <w:rPr>
          <w:rFonts w:ascii="Times New Roman" w:hAnsi="Times New Roman" w:cs="Times New Roman"/>
          <w:sz w:val="24"/>
          <w:szCs w:val="24"/>
        </w:rPr>
        <w:t xml:space="preserve"> </w:t>
      </w:r>
      <w:r w:rsidR="00B66A74">
        <w:rPr>
          <w:rFonts w:ascii="Times New Roman" w:hAnsi="Times New Roman" w:cs="Times New Roman"/>
          <w:sz w:val="24"/>
          <w:szCs w:val="24"/>
        </w:rPr>
        <w:t>til de som deltar fysisk.</w:t>
      </w:r>
    </w:p>
    <w:p w14:paraId="38DD892E" w14:textId="25E47790" w:rsidR="00DE58FF" w:rsidRDefault="00DE58FF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1672AE6" w14:textId="518CB7D3" w:rsidR="000A70D4" w:rsidRPr="00B66A74" w:rsidRDefault="00DE58FF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1E4B7E">
        <w:rPr>
          <w:rFonts w:ascii="Times New Roman" w:hAnsi="Times New Roman" w:cs="Times New Roman"/>
          <w:sz w:val="24"/>
          <w:szCs w:val="24"/>
        </w:rPr>
        <w:t xml:space="preserve">Det vil bli </w:t>
      </w:r>
      <w:r w:rsidR="00B66A74" w:rsidRPr="001E4B7E">
        <w:rPr>
          <w:rFonts w:ascii="Times New Roman" w:hAnsi="Times New Roman" w:cs="Times New Roman"/>
          <w:sz w:val="24"/>
          <w:szCs w:val="24"/>
        </w:rPr>
        <w:t xml:space="preserve">gitt </w:t>
      </w:r>
      <w:r w:rsidR="00F24BBB" w:rsidRPr="001E4B7E">
        <w:rPr>
          <w:rFonts w:ascii="Times New Roman" w:hAnsi="Times New Roman" w:cs="Times New Roman"/>
          <w:sz w:val="24"/>
          <w:szCs w:val="24"/>
        </w:rPr>
        <w:t>anledning til å delta digitalt</w:t>
      </w:r>
      <w:r w:rsidRPr="001E4B7E">
        <w:rPr>
          <w:rFonts w:ascii="Times New Roman" w:hAnsi="Times New Roman" w:cs="Times New Roman"/>
          <w:sz w:val="24"/>
          <w:szCs w:val="24"/>
        </w:rPr>
        <w:t xml:space="preserve"> </w:t>
      </w:r>
      <w:r w:rsidR="00B66A74" w:rsidRPr="001E4B7E">
        <w:rPr>
          <w:rFonts w:ascii="Times New Roman" w:hAnsi="Times New Roman" w:cs="Times New Roman"/>
          <w:sz w:val="24"/>
          <w:szCs w:val="24"/>
        </w:rPr>
        <w:t xml:space="preserve">på årsmøtet </w:t>
      </w:r>
      <w:r w:rsidRPr="001E4B7E">
        <w:rPr>
          <w:rFonts w:ascii="Times New Roman" w:hAnsi="Times New Roman" w:cs="Times New Roman"/>
          <w:sz w:val="24"/>
          <w:szCs w:val="24"/>
        </w:rPr>
        <w:t>for de som ønsker det</w:t>
      </w:r>
      <w:r w:rsidR="00BE17B4" w:rsidRPr="001E4B7E">
        <w:rPr>
          <w:rFonts w:ascii="Times New Roman" w:hAnsi="Times New Roman" w:cs="Times New Roman"/>
          <w:sz w:val="24"/>
          <w:szCs w:val="24"/>
        </w:rPr>
        <w:t>.</w:t>
      </w:r>
      <w:r w:rsidR="00B66A74" w:rsidRPr="001E4B7E">
        <w:rPr>
          <w:rStyle w:val="Hyperkobling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B66A74" w:rsidRPr="001E4B7E">
        <w:rPr>
          <w:rFonts w:ascii="Times New Roman" w:hAnsi="Times New Roman" w:cs="Times New Roman"/>
          <w:sz w:val="24"/>
          <w:szCs w:val="24"/>
        </w:rPr>
        <w:t xml:space="preserve">Send en e-post til: </w:t>
      </w:r>
      <w:hyperlink r:id="rId7" w:history="1">
        <w:r w:rsidR="001E4B7E" w:rsidRPr="001E4B7E">
          <w:rPr>
            <w:rStyle w:val="Hyperkobling"/>
            <w:rFonts w:ascii="Times New Roman" w:hAnsi="Times New Roman" w:cs="Times New Roman"/>
            <w:sz w:val="24"/>
            <w:szCs w:val="24"/>
          </w:rPr>
          <w:t>post@ihamna.no</w:t>
        </w:r>
      </w:hyperlink>
      <w:r w:rsidR="001E4B7E" w:rsidRPr="001E4B7E">
        <w:rPr>
          <w:rFonts w:ascii="Times New Roman" w:hAnsi="Times New Roman" w:cs="Times New Roman"/>
          <w:sz w:val="24"/>
          <w:szCs w:val="24"/>
        </w:rPr>
        <w:t xml:space="preserve"> </w:t>
      </w:r>
      <w:r w:rsidR="00B66A74" w:rsidRPr="001E4B7E">
        <w:rPr>
          <w:rStyle w:val="Hyperkobling"/>
          <w:rFonts w:ascii="Times New Roman" w:hAnsi="Times New Roman" w:cs="Times New Roman"/>
          <w:color w:val="auto"/>
          <w:sz w:val="24"/>
          <w:szCs w:val="24"/>
          <w:u w:val="none"/>
        </w:rPr>
        <w:t>og meld</w:t>
      </w:r>
      <w:r w:rsidR="00B66A74">
        <w:rPr>
          <w:rStyle w:val="Hyperkobling"/>
          <w:rFonts w:ascii="Times New Roman" w:hAnsi="Times New Roman" w:cs="Times New Roman"/>
          <w:color w:val="auto"/>
          <w:sz w:val="24"/>
          <w:szCs w:val="24"/>
          <w:u w:val="none"/>
        </w:rPr>
        <w:t xml:space="preserve"> din interesse, så vil du motta en </w:t>
      </w:r>
      <w:r w:rsidR="009E610C">
        <w:rPr>
          <w:rStyle w:val="Hyperkobling"/>
          <w:rFonts w:ascii="Times New Roman" w:hAnsi="Times New Roman" w:cs="Times New Roman"/>
          <w:color w:val="auto"/>
          <w:sz w:val="24"/>
          <w:szCs w:val="24"/>
          <w:u w:val="none"/>
        </w:rPr>
        <w:t>l</w:t>
      </w:r>
      <w:r w:rsidR="009E610C" w:rsidRPr="00DE58FF">
        <w:rPr>
          <w:rFonts w:ascii="Times New Roman" w:hAnsi="Times New Roman" w:cs="Times New Roman"/>
          <w:sz w:val="24"/>
          <w:szCs w:val="24"/>
        </w:rPr>
        <w:t>enke</w:t>
      </w:r>
      <w:r w:rsidR="00335D22" w:rsidRPr="00DE58FF">
        <w:rPr>
          <w:rFonts w:ascii="Times New Roman" w:hAnsi="Times New Roman" w:cs="Times New Roman"/>
          <w:sz w:val="24"/>
          <w:szCs w:val="24"/>
        </w:rPr>
        <w:t xml:space="preserve"> </w:t>
      </w:r>
      <w:r w:rsidR="00B66A74">
        <w:rPr>
          <w:rFonts w:ascii="Times New Roman" w:hAnsi="Times New Roman" w:cs="Times New Roman"/>
          <w:sz w:val="24"/>
          <w:szCs w:val="24"/>
        </w:rPr>
        <w:t>til møtet per</w:t>
      </w:r>
      <w:r>
        <w:rPr>
          <w:rFonts w:ascii="Times New Roman" w:hAnsi="Times New Roman" w:cs="Times New Roman"/>
          <w:sz w:val="24"/>
          <w:szCs w:val="24"/>
        </w:rPr>
        <w:t xml:space="preserve"> e-post</w:t>
      </w:r>
      <w:r w:rsidR="00B66A74">
        <w:rPr>
          <w:rFonts w:ascii="Times New Roman" w:hAnsi="Times New Roman" w:cs="Times New Roman"/>
          <w:sz w:val="24"/>
          <w:szCs w:val="24"/>
        </w:rPr>
        <w:t>.</w:t>
      </w:r>
    </w:p>
    <w:p w14:paraId="1D4CA82F" w14:textId="53ED0106" w:rsidR="00EE4C75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DC8FB25" w14:textId="77777777" w:rsidR="00A36E78" w:rsidRPr="00A36E78" w:rsidRDefault="00A36E78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DE56AC9" w14:textId="5EFFFAFD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A36E78">
        <w:rPr>
          <w:rFonts w:ascii="Times New Roman" w:hAnsi="Times New Roman" w:cs="Times New Roman"/>
          <w:sz w:val="24"/>
          <w:szCs w:val="24"/>
          <w:u w:val="single"/>
        </w:rPr>
        <w:t>Følgende saker skal etter vedtektene behandles:</w:t>
      </w:r>
    </w:p>
    <w:p w14:paraId="353E6175" w14:textId="7FBC3A0B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Godkjenning av innkalling</w:t>
      </w:r>
    </w:p>
    <w:p w14:paraId="352DA770" w14:textId="77777777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alg av møteleder</w:t>
      </w:r>
    </w:p>
    <w:p w14:paraId="337D36AD" w14:textId="77777777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alg av 2 personer til å signere protokoll</w:t>
      </w:r>
    </w:p>
    <w:p w14:paraId="65A74D28" w14:textId="7B4F13F5" w:rsidR="000A70D4" w:rsidRPr="00A36E78" w:rsidRDefault="000A70D4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s </w:t>
      </w:r>
      <w:r w:rsidR="00DE58FF">
        <w:rPr>
          <w:rFonts w:ascii="Times New Roman" w:hAnsi="Times New Roman" w:cs="Times New Roman"/>
          <w:sz w:val="24"/>
          <w:szCs w:val="24"/>
        </w:rPr>
        <w:t>års</w:t>
      </w:r>
      <w:r w:rsidRPr="00A36E78">
        <w:rPr>
          <w:rFonts w:ascii="Times New Roman" w:hAnsi="Times New Roman" w:cs="Times New Roman"/>
          <w:sz w:val="24"/>
          <w:szCs w:val="24"/>
        </w:rPr>
        <w:t>beretning og regnskap</w:t>
      </w:r>
    </w:p>
    <w:p w14:paraId="3CCFC48D" w14:textId="607FDD49" w:rsidR="00DE58FF" w:rsidRDefault="00EE4C75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</w:t>
      </w:r>
      <w:r w:rsidR="00DE58FF">
        <w:rPr>
          <w:rFonts w:ascii="Times New Roman" w:hAnsi="Times New Roman" w:cs="Times New Roman"/>
          <w:sz w:val="24"/>
          <w:szCs w:val="24"/>
        </w:rPr>
        <w:t>alg</w:t>
      </w:r>
    </w:p>
    <w:p w14:paraId="5E47EE37" w14:textId="6808436D" w:rsidR="000A70D4" w:rsidRDefault="008B309E" w:rsidP="00C3674D">
      <w:pPr>
        <w:pStyle w:val="Listeavsnitt"/>
        <w:numPr>
          <w:ilvl w:val="0"/>
          <w:numId w:val="4"/>
        </w:num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EE4C75" w:rsidRPr="00A36E78">
        <w:rPr>
          <w:rFonts w:ascii="Times New Roman" w:hAnsi="Times New Roman" w:cs="Times New Roman"/>
          <w:sz w:val="24"/>
          <w:szCs w:val="24"/>
        </w:rPr>
        <w:t>edtekter</w:t>
      </w:r>
    </w:p>
    <w:p w14:paraId="200FAD40" w14:textId="0EBEF932" w:rsidR="008B309E" w:rsidRDefault="008B309E" w:rsidP="008B309E">
      <w:pPr>
        <w:tabs>
          <w:tab w:val="left" w:pos="2040"/>
        </w:tabs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088AA966" w14:textId="78FCEF2B" w:rsidR="000A70D4" w:rsidRPr="00A36E78" w:rsidRDefault="008B309E" w:rsidP="00C23641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illegg settes sak 7.</w:t>
      </w:r>
      <w:r w:rsidR="00C23641">
        <w:rPr>
          <w:rFonts w:ascii="Times New Roman" w:hAnsi="Times New Roman" w:cs="Times New Roman"/>
          <w:sz w:val="24"/>
          <w:szCs w:val="24"/>
        </w:rPr>
        <w:tab/>
      </w:r>
      <w:r w:rsidR="0095544F" w:rsidRPr="00A36E78">
        <w:rPr>
          <w:rFonts w:ascii="Times New Roman" w:hAnsi="Times New Roman" w:cs="Times New Roman"/>
          <w:sz w:val="24"/>
          <w:szCs w:val="24"/>
        </w:rPr>
        <w:t>Innmeldte saker</w:t>
      </w:r>
      <w:r w:rsidR="00C23641">
        <w:rPr>
          <w:rFonts w:ascii="Times New Roman" w:hAnsi="Times New Roman" w:cs="Times New Roman"/>
          <w:sz w:val="24"/>
          <w:szCs w:val="24"/>
        </w:rPr>
        <w:t>, opp til behandl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A3F1AE4" w14:textId="77777777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7E91C7B" w14:textId="1A41D2C2" w:rsidR="00936D0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I henhold til vedtekter skal saker til årsmøtet meldes til styret innen 7 dager før årsmøtet.</w:t>
      </w:r>
    </w:p>
    <w:p w14:paraId="5E0375E1" w14:textId="0D0D708E" w:rsidR="00936D0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Eventuelle saker kan meldes </w:t>
      </w:r>
      <w:r w:rsidR="00936D04" w:rsidRPr="00A36E78">
        <w:rPr>
          <w:rFonts w:ascii="Times New Roman" w:hAnsi="Times New Roman" w:cs="Times New Roman"/>
          <w:sz w:val="24"/>
          <w:szCs w:val="24"/>
        </w:rPr>
        <w:t xml:space="preserve">til </w:t>
      </w:r>
      <w:r w:rsidRPr="00A36E78">
        <w:rPr>
          <w:rFonts w:ascii="Times New Roman" w:hAnsi="Times New Roman" w:cs="Times New Roman"/>
          <w:sz w:val="24"/>
          <w:szCs w:val="24"/>
        </w:rPr>
        <w:t>styret</w:t>
      </w:r>
      <w:r w:rsidR="00936D04" w:rsidRPr="00A36E78">
        <w:rPr>
          <w:rFonts w:ascii="Times New Roman" w:hAnsi="Times New Roman" w:cs="Times New Roman"/>
          <w:sz w:val="24"/>
          <w:szCs w:val="24"/>
        </w:rPr>
        <w:t xml:space="preserve"> v/</w:t>
      </w:r>
      <w:r w:rsidRPr="00A36E78">
        <w:rPr>
          <w:rFonts w:ascii="Times New Roman" w:hAnsi="Times New Roman" w:cs="Times New Roman"/>
          <w:sz w:val="24"/>
          <w:szCs w:val="24"/>
        </w:rPr>
        <w:t xml:space="preserve"> leder </w:t>
      </w:r>
      <w:r w:rsidR="00936D04" w:rsidRPr="00A36E78">
        <w:rPr>
          <w:rFonts w:ascii="Times New Roman" w:hAnsi="Times New Roman" w:cs="Times New Roman"/>
          <w:sz w:val="24"/>
          <w:szCs w:val="24"/>
        </w:rPr>
        <w:t>Anita Richardsen</w:t>
      </w:r>
      <w:r w:rsidRPr="00A36E78">
        <w:rPr>
          <w:rFonts w:ascii="Times New Roman" w:hAnsi="Times New Roman" w:cs="Times New Roman"/>
          <w:sz w:val="24"/>
          <w:szCs w:val="24"/>
        </w:rPr>
        <w:t>, tlf</w:t>
      </w:r>
      <w:r w:rsidR="00936D04" w:rsidRPr="00A36E78">
        <w:rPr>
          <w:rFonts w:ascii="Times New Roman" w:hAnsi="Times New Roman" w:cs="Times New Roman"/>
          <w:sz w:val="24"/>
          <w:szCs w:val="24"/>
        </w:rPr>
        <w:t>. 957 72 696</w:t>
      </w:r>
    </w:p>
    <w:p w14:paraId="4A91535E" w14:textId="485AC9FB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eller </w:t>
      </w:r>
      <w:r w:rsidR="00936D04" w:rsidRPr="00A36E78">
        <w:rPr>
          <w:rFonts w:ascii="Times New Roman" w:hAnsi="Times New Roman" w:cs="Times New Roman"/>
          <w:sz w:val="24"/>
          <w:szCs w:val="24"/>
        </w:rPr>
        <w:t xml:space="preserve">per e-post til: </w:t>
      </w:r>
      <w:hyperlink r:id="rId8" w:history="1">
        <w:r w:rsidR="00936D04" w:rsidRPr="00A36E78">
          <w:rPr>
            <w:rStyle w:val="Hyperkobling"/>
            <w:rFonts w:ascii="Times New Roman" w:hAnsi="Times New Roman" w:cs="Times New Roman"/>
            <w:sz w:val="24"/>
            <w:szCs w:val="24"/>
          </w:rPr>
          <w:t>post@ihamna.no</w:t>
        </w:r>
      </w:hyperlink>
      <w:r w:rsidR="00936D04"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1E6641" w:rsidRPr="00A36E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4DFD57" w14:textId="4495F2B4" w:rsidR="00936D04" w:rsidRDefault="00936D0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78CCC4A" w14:textId="7F86181B" w:rsidR="00C23641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657D338" w14:textId="77777777" w:rsidR="00C23641" w:rsidRPr="00A36E78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603282A4" w14:textId="48F6BB9B" w:rsidR="00C23641" w:rsidRDefault="00C23641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 håper at noen har lyst til å delta sammen med oss på årsmøtet </w:t>
      </w:r>
      <w:r w:rsidRPr="00C2364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4382885" w14:textId="1A7045CD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Velkommen!</w:t>
      </w:r>
    </w:p>
    <w:p w14:paraId="39775B52" w14:textId="7D9C778C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F539B7D" w14:textId="2580E8F9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D7654C6" w14:textId="1F9F123D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48B6DA0" w14:textId="77777777" w:rsidR="00EE4C75" w:rsidRPr="00A36E78" w:rsidRDefault="00EE4C75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32F72CEF" w14:textId="77777777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Med vennlig hilsen</w:t>
      </w:r>
    </w:p>
    <w:p w14:paraId="4F83A5FD" w14:textId="77777777" w:rsidR="000A70D4" w:rsidRPr="00A36E78" w:rsidRDefault="000A70D4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Hamna Bydelsråd</w:t>
      </w:r>
    </w:p>
    <w:p w14:paraId="41847A6E" w14:textId="12E601AC" w:rsidR="0059730B" w:rsidRPr="00A36E78" w:rsidRDefault="0059730B" w:rsidP="00C3674D">
      <w:pPr>
        <w:tabs>
          <w:tab w:val="left" w:pos="204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ab/>
      </w:r>
    </w:p>
    <w:p w14:paraId="11F7446F" w14:textId="66489CD8" w:rsidR="002B13CD" w:rsidRPr="00960714" w:rsidRDefault="0059730B" w:rsidP="00C3674D">
      <w:pPr>
        <w:pStyle w:val="Overskrift1"/>
        <w:rPr>
          <w:rFonts w:ascii="Times New Roman" w:hAnsi="Times New Roman" w:cs="Times New Roman"/>
        </w:rPr>
      </w:pPr>
      <w:r w:rsidRPr="00A36E78">
        <w:rPr>
          <w:rFonts w:ascii="Times New Roman" w:hAnsi="Times New Roman" w:cs="Times New Roman"/>
          <w:sz w:val="24"/>
          <w:szCs w:val="24"/>
        </w:rPr>
        <w:br w:type="page"/>
      </w:r>
      <w:r w:rsidR="00E20718" w:rsidRPr="00960714">
        <w:rPr>
          <w:rFonts w:ascii="Times New Roman" w:hAnsi="Times New Roman" w:cs="Times New Roman"/>
        </w:rPr>
        <w:lastRenderedPageBreak/>
        <w:t>Saksfremlegg</w:t>
      </w:r>
    </w:p>
    <w:p w14:paraId="13697DA5" w14:textId="70A195E5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007120" w14:textId="17F42767" w:rsidR="0059730B" w:rsidRPr="00A36E78" w:rsidRDefault="0059730B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>Sak 1: Godkjenning av innkalling</w:t>
      </w:r>
    </w:p>
    <w:p w14:paraId="0E2B9810" w14:textId="5FAE845D" w:rsidR="00C3674D" w:rsidRDefault="007A387C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nkallingen ble publisert </w:t>
      </w:r>
      <w:r w:rsidR="003522E8">
        <w:rPr>
          <w:rFonts w:ascii="Times New Roman" w:hAnsi="Times New Roman" w:cs="Times New Roman"/>
          <w:sz w:val="24"/>
          <w:szCs w:val="24"/>
        </w:rPr>
        <w:t xml:space="preserve">den </w:t>
      </w:r>
      <w:r w:rsidR="00D74012">
        <w:rPr>
          <w:rFonts w:ascii="Times New Roman" w:hAnsi="Times New Roman" w:cs="Times New Roman"/>
          <w:sz w:val="24"/>
          <w:szCs w:val="24"/>
        </w:rPr>
        <w:t>4</w:t>
      </w:r>
      <w:r w:rsidR="002A2FE0">
        <w:rPr>
          <w:rFonts w:ascii="Times New Roman" w:hAnsi="Times New Roman" w:cs="Times New Roman"/>
          <w:sz w:val="24"/>
          <w:szCs w:val="24"/>
        </w:rPr>
        <w:t>. juni 2022</w:t>
      </w:r>
      <w:r w:rsidR="003522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å </w:t>
      </w:r>
      <w:r w:rsidR="006C7DC1">
        <w:rPr>
          <w:rFonts w:ascii="Times New Roman" w:hAnsi="Times New Roman" w:cs="Times New Roman"/>
          <w:sz w:val="24"/>
          <w:szCs w:val="24"/>
        </w:rPr>
        <w:t xml:space="preserve">hjemmesiden til </w:t>
      </w:r>
      <w:r w:rsidR="002A2FE0">
        <w:rPr>
          <w:rFonts w:ascii="Times New Roman" w:hAnsi="Times New Roman" w:cs="Times New Roman"/>
          <w:sz w:val="24"/>
          <w:szCs w:val="24"/>
        </w:rPr>
        <w:t xml:space="preserve">Hamna </w:t>
      </w:r>
      <w:r>
        <w:rPr>
          <w:rFonts w:ascii="Times New Roman" w:hAnsi="Times New Roman" w:cs="Times New Roman"/>
          <w:sz w:val="24"/>
          <w:szCs w:val="24"/>
        </w:rPr>
        <w:t>bydels</w:t>
      </w:r>
      <w:r w:rsidR="006C7DC1">
        <w:rPr>
          <w:rFonts w:ascii="Times New Roman" w:hAnsi="Times New Roman" w:cs="Times New Roman"/>
          <w:sz w:val="24"/>
          <w:szCs w:val="24"/>
        </w:rPr>
        <w:t>råd</w:t>
      </w:r>
      <w:r w:rsidR="003522E8">
        <w:rPr>
          <w:rFonts w:ascii="Times New Roman" w:hAnsi="Times New Roman" w:cs="Times New Roman"/>
          <w:sz w:val="24"/>
          <w:szCs w:val="24"/>
        </w:rPr>
        <w:t xml:space="preserve"> og på Facebook</w:t>
      </w:r>
      <w:r w:rsidR="00D74012">
        <w:rPr>
          <w:rFonts w:ascii="Times New Roman" w:hAnsi="Times New Roman" w:cs="Times New Roman"/>
          <w:sz w:val="24"/>
          <w:szCs w:val="24"/>
        </w:rPr>
        <w:t xml:space="preserve"> med lenke til hjemmesiden og årsmøtepapirene.</w:t>
      </w:r>
    </w:p>
    <w:p w14:paraId="2255B6F6" w14:textId="77777777" w:rsidR="004A6E9F" w:rsidRPr="00A67D68" w:rsidRDefault="004A6E9F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FD2653" w14:textId="3FDA7587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anbefaler </w:t>
      </w:r>
      <w:r w:rsidR="00C3674D" w:rsidRPr="00A36E78">
        <w:rPr>
          <w:rFonts w:ascii="Times New Roman" w:hAnsi="Times New Roman" w:cs="Times New Roman"/>
          <w:sz w:val="24"/>
          <w:szCs w:val="24"/>
        </w:rPr>
        <w:t>følgende</w:t>
      </w:r>
      <w:r w:rsidRPr="00A36E78">
        <w:rPr>
          <w:rFonts w:ascii="Times New Roman" w:hAnsi="Times New Roman" w:cs="Times New Roman"/>
          <w:sz w:val="24"/>
          <w:szCs w:val="24"/>
        </w:rPr>
        <w:t xml:space="preserve"> vedtak: </w:t>
      </w:r>
    </w:p>
    <w:p w14:paraId="6FA4A8E2" w14:textId="4286C92E" w:rsidR="0059730B" w:rsidRPr="00A36E78" w:rsidRDefault="0059730B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«Innkalling til årsmøtet </w:t>
      </w:r>
      <w:r w:rsidR="00936D04" w:rsidRPr="00A36E78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. juni </w:t>
      </w:r>
      <w:r w:rsidR="0076402F" w:rsidRPr="00A36E78">
        <w:rPr>
          <w:rFonts w:ascii="Times New Roman" w:hAnsi="Times New Roman" w:cs="Times New Roman"/>
          <w:i/>
          <w:iCs/>
          <w:sz w:val="24"/>
          <w:szCs w:val="24"/>
        </w:rPr>
        <w:t>202</w:t>
      </w:r>
      <w:r w:rsidR="00936D04" w:rsidRPr="00A36E78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 med saksliste godkjennes»</w:t>
      </w:r>
    </w:p>
    <w:p w14:paraId="2E1A9235" w14:textId="63F96731" w:rsidR="0076402F" w:rsidRPr="00A67D68" w:rsidRDefault="0076402F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1F8BB5C" w14:textId="77777777" w:rsidR="00EE4C75" w:rsidRPr="00A67D68" w:rsidRDefault="00EE4C75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321C9E00" w14:textId="65157283" w:rsidR="0059730B" w:rsidRPr="00A36E78" w:rsidRDefault="0059730B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>Sak 2: Valg av møteleder</w:t>
      </w:r>
    </w:p>
    <w:p w14:paraId="65C7A986" w14:textId="77777777" w:rsidR="00C3674D" w:rsidRPr="00A67D68" w:rsidRDefault="00C3674D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1AE7C5" w14:textId="23CAD33A" w:rsidR="0059730B" w:rsidRPr="00A36E78" w:rsidRDefault="0059730B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anbefaler </w:t>
      </w:r>
      <w:r w:rsidR="00C3674D" w:rsidRPr="00A36E78">
        <w:rPr>
          <w:rFonts w:ascii="Times New Roman" w:hAnsi="Times New Roman" w:cs="Times New Roman"/>
          <w:sz w:val="24"/>
          <w:szCs w:val="24"/>
        </w:rPr>
        <w:t>følgende</w:t>
      </w:r>
      <w:r w:rsidRPr="00A36E78">
        <w:rPr>
          <w:rFonts w:ascii="Times New Roman" w:hAnsi="Times New Roman" w:cs="Times New Roman"/>
          <w:sz w:val="24"/>
          <w:szCs w:val="24"/>
        </w:rPr>
        <w:t xml:space="preserve"> vedtak: </w:t>
      </w:r>
    </w:p>
    <w:p w14:paraId="4B962868" w14:textId="5E6297E4" w:rsidR="0059730B" w:rsidRPr="00A36E78" w:rsidRDefault="0059730B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>«</w:t>
      </w:r>
      <w:r w:rsidR="008014D5" w:rsidRPr="00A36E78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>tyre</w:t>
      </w:r>
      <w:r w:rsidR="006733AA"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ts 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leder </w:t>
      </w:r>
      <w:r w:rsidR="00936D04" w:rsidRPr="00A36E78">
        <w:rPr>
          <w:rFonts w:ascii="Times New Roman" w:hAnsi="Times New Roman" w:cs="Times New Roman"/>
          <w:i/>
          <w:iCs/>
          <w:sz w:val="24"/>
          <w:szCs w:val="24"/>
        </w:rPr>
        <w:t>Anita Richardsen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 velges som møteleder»</w:t>
      </w:r>
    </w:p>
    <w:p w14:paraId="5DC13F2F" w14:textId="6E389C39" w:rsidR="0076402F" w:rsidRPr="00A36E78" w:rsidRDefault="0076402F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CE34D1" w14:textId="77777777" w:rsidR="00EE4C75" w:rsidRPr="00A36E78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D06519" w14:textId="0D626E24" w:rsidR="0059730B" w:rsidRPr="00A36E78" w:rsidRDefault="0059730B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>Sak 3: Valg av 2 personer til å signere protokoll</w:t>
      </w:r>
    </w:p>
    <w:p w14:paraId="47B0C4E7" w14:textId="77777777" w:rsidR="00C3674D" w:rsidRPr="00A67D68" w:rsidRDefault="00C3674D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AB8E84" w14:textId="732B894F" w:rsidR="0059730B" w:rsidRPr="00A36E78" w:rsidRDefault="000A70D4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Styret</w:t>
      </w:r>
      <w:r w:rsidR="0059730B" w:rsidRPr="00A36E78">
        <w:rPr>
          <w:rFonts w:ascii="Times New Roman" w:hAnsi="Times New Roman" w:cs="Times New Roman"/>
          <w:sz w:val="24"/>
          <w:szCs w:val="24"/>
        </w:rPr>
        <w:t xml:space="preserve"> anbefaler </w:t>
      </w:r>
      <w:r w:rsidR="00C3674D" w:rsidRPr="00A36E78">
        <w:rPr>
          <w:rFonts w:ascii="Times New Roman" w:hAnsi="Times New Roman" w:cs="Times New Roman"/>
          <w:sz w:val="24"/>
          <w:szCs w:val="24"/>
        </w:rPr>
        <w:t>følgende</w:t>
      </w:r>
      <w:r w:rsidR="0059730B" w:rsidRPr="00A36E78">
        <w:rPr>
          <w:rFonts w:ascii="Times New Roman" w:hAnsi="Times New Roman" w:cs="Times New Roman"/>
          <w:sz w:val="24"/>
          <w:szCs w:val="24"/>
        </w:rPr>
        <w:t xml:space="preserve"> vedta</w:t>
      </w:r>
      <w:r w:rsidRPr="00A36E78">
        <w:rPr>
          <w:rFonts w:ascii="Times New Roman" w:hAnsi="Times New Roman" w:cs="Times New Roman"/>
          <w:sz w:val="24"/>
          <w:szCs w:val="24"/>
        </w:rPr>
        <w:t>k</w:t>
      </w:r>
      <w:r w:rsidR="0059730B" w:rsidRPr="00A36E7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E12CE50" w14:textId="681E31A3" w:rsidR="0059730B" w:rsidRPr="00A36E78" w:rsidRDefault="0059730B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F64406">
        <w:rPr>
          <w:rFonts w:ascii="Times New Roman" w:hAnsi="Times New Roman" w:cs="Times New Roman"/>
          <w:i/>
          <w:iCs/>
          <w:sz w:val="24"/>
          <w:szCs w:val="24"/>
        </w:rPr>
        <w:t>«</w:t>
      </w:r>
      <w:r w:rsidR="00F64406" w:rsidRPr="00F64406">
        <w:rPr>
          <w:rFonts w:ascii="Times New Roman" w:hAnsi="Times New Roman" w:cs="Times New Roman"/>
          <w:i/>
          <w:iCs/>
          <w:sz w:val="24"/>
          <w:szCs w:val="24"/>
        </w:rPr>
        <w:t>Eirik Vorland</w:t>
      </w:r>
      <w:r w:rsidR="000A70D4" w:rsidRPr="00F6440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0A70D4" w:rsidRPr="00A36E78">
        <w:rPr>
          <w:rFonts w:ascii="Times New Roman" w:hAnsi="Times New Roman" w:cs="Times New Roman"/>
          <w:i/>
          <w:iCs/>
          <w:sz w:val="24"/>
          <w:szCs w:val="24"/>
        </w:rPr>
        <w:t>signerer protokoll sammen med møteleder</w:t>
      </w:r>
      <w:r w:rsidR="002A5DCC" w:rsidRPr="00A36E78">
        <w:rPr>
          <w:rFonts w:ascii="Times New Roman" w:hAnsi="Times New Roman" w:cs="Times New Roman"/>
          <w:i/>
          <w:iCs/>
          <w:sz w:val="24"/>
          <w:szCs w:val="24"/>
        </w:rPr>
        <w:t>»</w:t>
      </w:r>
    </w:p>
    <w:p w14:paraId="0C02BAEA" w14:textId="5DCCDE03" w:rsidR="0076402F" w:rsidRPr="00A36E78" w:rsidRDefault="0076402F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6DF9C0" w14:textId="77777777" w:rsidR="00EE4C75" w:rsidRPr="00A36E78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BAE963" w14:textId="5D170CC2" w:rsidR="002A5DCC" w:rsidRPr="00A36E78" w:rsidRDefault="002A5DCC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 xml:space="preserve">Sak 4: Styrets </w:t>
      </w:r>
      <w:r w:rsidR="00936D04" w:rsidRPr="00A36E78">
        <w:rPr>
          <w:rFonts w:ascii="Times New Roman" w:hAnsi="Times New Roman" w:cs="Times New Roman"/>
          <w:b/>
          <w:sz w:val="24"/>
          <w:szCs w:val="24"/>
        </w:rPr>
        <w:t>års</w:t>
      </w:r>
      <w:r w:rsidRPr="00A36E78">
        <w:rPr>
          <w:rFonts w:ascii="Times New Roman" w:hAnsi="Times New Roman" w:cs="Times New Roman"/>
          <w:b/>
          <w:sz w:val="24"/>
          <w:szCs w:val="24"/>
        </w:rPr>
        <w:t>beretning og regnskap</w:t>
      </w:r>
      <w:r w:rsidR="000A7BC9">
        <w:rPr>
          <w:rFonts w:ascii="Times New Roman" w:hAnsi="Times New Roman" w:cs="Times New Roman"/>
          <w:b/>
          <w:sz w:val="24"/>
          <w:szCs w:val="24"/>
        </w:rPr>
        <w:t xml:space="preserve"> for 2021</w:t>
      </w:r>
    </w:p>
    <w:p w14:paraId="3C71C738" w14:textId="7257AEAA" w:rsidR="002A5DCC" w:rsidRPr="00A36E78" w:rsidRDefault="002A5DCC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Styrets</w:t>
      </w:r>
      <w:r w:rsidR="00EE411E">
        <w:rPr>
          <w:rFonts w:ascii="Times New Roman" w:hAnsi="Times New Roman" w:cs="Times New Roman"/>
          <w:sz w:val="24"/>
          <w:szCs w:val="24"/>
        </w:rPr>
        <w:t xml:space="preserve"> </w:t>
      </w:r>
      <w:r w:rsidR="00936D04" w:rsidRPr="00A36E78">
        <w:rPr>
          <w:rFonts w:ascii="Times New Roman" w:hAnsi="Times New Roman" w:cs="Times New Roman"/>
          <w:sz w:val="24"/>
          <w:szCs w:val="24"/>
        </w:rPr>
        <w:t>års</w:t>
      </w:r>
      <w:r w:rsidRPr="00A36E78">
        <w:rPr>
          <w:rFonts w:ascii="Times New Roman" w:hAnsi="Times New Roman" w:cs="Times New Roman"/>
          <w:sz w:val="24"/>
          <w:szCs w:val="24"/>
        </w:rPr>
        <w:t xml:space="preserve">beretning </w:t>
      </w:r>
      <w:r w:rsidR="00EE411E">
        <w:rPr>
          <w:rFonts w:ascii="Times New Roman" w:hAnsi="Times New Roman" w:cs="Times New Roman"/>
          <w:sz w:val="24"/>
          <w:szCs w:val="24"/>
        </w:rPr>
        <w:t>og styrets regnskap</w:t>
      </w:r>
      <w:r w:rsidR="00C84283">
        <w:rPr>
          <w:rFonts w:ascii="Times New Roman" w:hAnsi="Times New Roman" w:cs="Times New Roman"/>
          <w:sz w:val="24"/>
          <w:szCs w:val="24"/>
        </w:rPr>
        <w:t xml:space="preserve"> </w:t>
      </w:r>
      <w:r w:rsidRPr="00A36E78">
        <w:rPr>
          <w:rFonts w:ascii="Times New Roman" w:hAnsi="Times New Roman" w:cs="Times New Roman"/>
          <w:sz w:val="24"/>
          <w:szCs w:val="24"/>
        </w:rPr>
        <w:t>er vedlagt sakspapirene</w:t>
      </w:r>
      <w:r w:rsidR="009D2422">
        <w:rPr>
          <w:rFonts w:ascii="Times New Roman" w:hAnsi="Times New Roman" w:cs="Times New Roman"/>
          <w:sz w:val="24"/>
          <w:szCs w:val="24"/>
        </w:rPr>
        <w:t xml:space="preserve">. Disse </w:t>
      </w:r>
      <w:r w:rsidR="00EE411E">
        <w:rPr>
          <w:rFonts w:ascii="Times New Roman" w:hAnsi="Times New Roman" w:cs="Times New Roman"/>
          <w:sz w:val="24"/>
          <w:szCs w:val="24"/>
        </w:rPr>
        <w:t>vil bli gj</w:t>
      </w:r>
      <w:r w:rsidR="009D2422">
        <w:rPr>
          <w:rFonts w:ascii="Times New Roman" w:hAnsi="Times New Roman" w:cs="Times New Roman"/>
          <w:sz w:val="24"/>
          <w:szCs w:val="24"/>
        </w:rPr>
        <w:t>e</w:t>
      </w:r>
      <w:r w:rsidR="00EE411E">
        <w:rPr>
          <w:rFonts w:ascii="Times New Roman" w:hAnsi="Times New Roman" w:cs="Times New Roman"/>
          <w:sz w:val="24"/>
          <w:szCs w:val="24"/>
        </w:rPr>
        <w:t>nnomgått</w:t>
      </w:r>
      <w:r w:rsidR="009D2422">
        <w:rPr>
          <w:rFonts w:ascii="Times New Roman" w:hAnsi="Times New Roman" w:cs="Times New Roman"/>
          <w:sz w:val="24"/>
          <w:szCs w:val="24"/>
        </w:rPr>
        <w:t xml:space="preserve"> </w:t>
      </w:r>
      <w:r w:rsidR="00C06836">
        <w:rPr>
          <w:rFonts w:ascii="Times New Roman" w:hAnsi="Times New Roman" w:cs="Times New Roman"/>
          <w:sz w:val="24"/>
          <w:szCs w:val="24"/>
        </w:rPr>
        <w:t>på</w:t>
      </w:r>
      <w:r w:rsidRPr="00A36E78">
        <w:rPr>
          <w:rFonts w:ascii="Times New Roman" w:hAnsi="Times New Roman" w:cs="Times New Roman"/>
          <w:sz w:val="24"/>
          <w:szCs w:val="24"/>
        </w:rPr>
        <w:t xml:space="preserve"> årsmøtet, og styret vil besvare ev</w:t>
      </w:r>
      <w:r w:rsidR="00884CE4" w:rsidRPr="00A36E78">
        <w:rPr>
          <w:rFonts w:ascii="Times New Roman" w:hAnsi="Times New Roman" w:cs="Times New Roman"/>
          <w:sz w:val="24"/>
          <w:szCs w:val="24"/>
        </w:rPr>
        <w:t>en</w:t>
      </w:r>
      <w:r w:rsidRPr="00A36E78">
        <w:rPr>
          <w:rFonts w:ascii="Times New Roman" w:hAnsi="Times New Roman" w:cs="Times New Roman"/>
          <w:sz w:val="24"/>
          <w:szCs w:val="24"/>
        </w:rPr>
        <w:t>t</w:t>
      </w:r>
      <w:r w:rsidR="00884CE4" w:rsidRPr="00A36E78">
        <w:rPr>
          <w:rFonts w:ascii="Times New Roman" w:hAnsi="Times New Roman" w:cs="Times New Roman"/>
          <w:sz w:val="24"/>
          <w:szCs w:val="24"/>
        </w:rPr>
        <w:t>uelle</w:t>
      </w:r>
      <w:r w:rsidRPr="00A36E78">
        <w:rPr>
          <w:rFonts w:ascii="Times New Roman" w:hAnsi="Times New Roman" w:cs="Times New Roman"/>
          <w:sz w:val="24"/>
          <w:szCs w:val="24"/>
        </w:rPr>
        <w:t xml:space="preserve"> spørsmål og innspill. </w:t>
      </w:r>
    </w:p>
    <w:p w14:paraId="7CD77FF0" w14:textId="77777777" w:rsidR="00C3674D" w:rsidRPr="00A36E78" w:rsidRDefault="00C3674D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8AD680" w14:textId="0F7B00B9" w:rsidR="002A5DCC" w:rsidRPr="00A36E78" w:rsidRDefault="002A5DCC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anbefaler </w:t>
      </w:r>
      <w:r w:rsidR="00C3674D" w:rsidRPr="00A36E78">
        <w:rPr>
          <w:rFonts w:ascii="Times New Roman" w:hAnsi="Times New Roman" w:cs="Times New Roman"/>
          <w:sz w:val="24"/>
          <w:szCs w:val="24"/>
        </w:rPr>
        <w:t>følgende</w:t>
      </w:r>
      <w:r w:rsidRPr="00A36E78">
        <w:rPr>
          <w:rFonts w:ascii="Times New Roman" w:hAnsi="Times New Roman" w:cs="Times New Roman"/>
          <w:sz w:val="24"/>
          <w:szCs w:val="24"/>
        </w:rPr>
        <w:t xml:space="preserve"> vedtak: </w:t>
      </w:r>
    </w:p>
    <w:p w14:paraId="346D3BBA" w14:textId="73DB40CF" w:rsidR="002A5DCC" w:rsidRPr="00A36E78" w:rsidRDefault="002A5DCC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«Årsmøtet godkjenner styrets </w:t>
      </w:r>
      <w:r w:rsidR="00600478" w:rsidRPr="00A36E78">
        <w:rPr>
          <w:rFonts w:ascii="Times New Roman" w:hAnsi="Times New Roman" w:cs="Times New Roman"/>
          <w:i/>
          <w:iCs/>
          <w:sz w:val="24"/>
          <w:szCs w:val="24"/>
        </w:rPr>
        <w:t>års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beretning og regnskap for </w:t>
      </w:r>
      <w:r w:rsidR="00C46B1D" w:rsidRPr="00A36E78">
        <w:rPr>
          <w:rFonts w:ascii="Times New Roman" w:hAnsi="Times New Roman" w:cs="Times New Roman"/>
          <w:i/>
          <w:iCs/>
          <w:sz w:val="24"/>
          <w:szCs w:val="24"/>
        </w:rPr>
        <w:t>202</w:t>
      </w:r>
      <w:r w:rsidR="00DC016D" w:rsidRPr="00A36E78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>»</w:t>
      </w:r>
    </w:p>
    <w:p w14:paraId="1770B220" w14:textId="001BA3CC" w:rsidR="00F3093B" w:rsidRPr="00A36E78" w:rsidRDefault="00F3093B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676CB3" w14:textId="77777777" w:rsidR="00EE4C75" w:rsidRPr="00A36E78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D12078" w14:textId="62549ED8" w:rsidR="002A5DCC" w:rsidRPr="00A36E78" w:rsidRDefault="002A5DCC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>Sak 5: Valg</w:t>
      </w:r>
    </w:p>
    <w:p w14:paraId="76EDBC7F" w14:textId="340EE68B" w:rsidR="00AC2EE5" w:rsidRPr="00AC2EE5" w:rsidRDefault="00AC2EE5" w:rsidP="00AC2EE5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Hlk104892415"/>
      <w:r w:rsidRPr="00AC2EE5">
        <w:rPr>
          <w:rFonts w:ascii="Times New Roman" w:hAnsi="Times New Roman" w:cs="Times New Roman"/>
          <w:sz w:val="24"/>
          <w:szCs w:val="24"/>
        </w:rPr>
        <w:t xml:space="preserve">Som følge av rokkeringer, endret arbeidskapasitet hos enkelte i bydelsrådet og at en representant flyttet ut av landsdelen, ble bydelsrådet på årsmøtet </w:t>
      </w:r>
      <w:r w:rsidR="002C0950">
        <w:rPr>
          <w:rFonts w:ascii="Times New Roman" w:hAnsi="Times New Roman" w:cs="Times New Roman"/>
          <w:sz w:val="24"/>
          <w:szCs w:val="24"/>
        </w:rPr>
        <w:t xml:space="preserve">i 2021 </w:t>
      </w:r>
      <w:r w:rsidRPr="00AC2EE5">
        <w:rPr>
          <w:rFonts w:ascii="Times New Roman" w:hAnsi="Times New Roman" w:cs="Times New Roman"/>
          <w:sz w:val="24"/>
          <w:szCs w:val="24"/>
        </w:rPr>
        <w:t xml:space="preserve">utvidet fra 7 til 9 representanter. I tillegg til disse, har begge </w:t>
      </w:r>
      <w:proofErr w:type="spellStart"/>
      <w:r w:rsidRPr="00AC2EE5">
        <w:rPr>
          <w:rFonts w:ascii="Times New Roman" w:hAnsi="Times New Roman" w:cs="Times New Roman"/>
          <w:sz w:val="24"/>
          <w:szCs w:val="24"/>
        </w:rPr>
        <w:t>FAUène</w:t>
      </w:r>
      <w:proofErr w:type="spellEnd"/>
      <w:r w:rsidRPr="00AC2EE5">
        <w:rPr>
          <w:rFonts w:ascii="Times New Roman" w:hAnsi="Times New Roman" w:cs="Times New Roman"/>
          <w:sz w:val="24"/>
          <w:szCs w:val="24"/>
        </w:rPr>
        <w:t xml:space="preserve"> i bydelen og Hamna IL mulighet til å stille med en representant hver</w:t>
      </w:r>
      <w:r w:rsidR="00830C3B">
        <w:rPr>
          <w:rFonts w:ascii="Times New Roman" w:hAnsi="Times New Roman" w:cs="Times New Roman"/>
          <w:sz w:val="24"/>
          <w:szCs w:val="24"/>
        </w:rPr>
        <w:t xml:space="preserve"> i styret.</w:t>
      </w:r>
    </w:p>
    <w:p w14:paraId="5B86A200" w14:textId="77777777" w:rsidR="00AC2EE5" w:rsidRPr="00A36E78" w:rsidRDefault="00AC2EE5" w:rsidP="00AC2EE5">
      <w:pPr>
        <w:spacing w:after="0"/>
        <w:rPr>
          <w:rFonts w:ascii="Times New Roman" w:hAnsi="Times New Roman" w:cs="Times New Roman"/>
          <w:sz w:val="24"/>
          <w:szCs w:val="24"/>
        </w:rPr>
      </w:pPr>
    </w:p>
    <w:bookmarkEnd w:id="0"/>
    <w:p w14:paraId="44663583" w14:textId="4ED6F1BD" w:rsidR="002A5DCC" w:rsidRPr="00A36E78" w:rsidRDefault="002A5DCC" w:rsidP="00C3674D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A36E78">
        <w:rPr>
          <w:rFonts w:ascii="Times New Roman" w:hAnsi="Times New Roman" w:cs="Times New Roman"/>
          <w:sz w:val="24"/>
          <w:szCs w:val="24"/>
          <w:u w:val="single"/>
        </w:rPr>
        <w:t>Følgende styremedlemmer er på valg:</w:t>
      </w:r>
    </w:p>
    <w:p w14:paraId="22F89839" w14:textId="55E8A3DD" w:rsidR="00DC016D" w:rsidRPr="00AC2EE5" w:rsidRDefault="00DC016D" w:rsidP="00C3674D">
      <w:pPr>
        <w:pStyle w:val="Listeavsnit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Anita Richardsen</w:t>
      </w:r>
      <w:r w:rsidR="00A50465">
        <w:rPr>
          <w:rFonts w:ascii="Times New Roman" w:hAnsi="Times New Roman" w:cs="Times New Roman"/>
          <w:sz w:val="24"/>
          <w:szCs w:val="24"/>
        </w:rPr>
        <w:t>.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1E4B7E">
        <w:rPr>
          <w:rFonts w:ascii="Times New Roman" w:hAnsi="Times New Roman" w:cs="Times New Roman"/>
          <w:sz w:val="24"/>
          <w:szCs w:val="24"/>
        </w:rPr>
        <w:t>Stiller</w:t>
      </w:r>
      <w:r w:rsidRPr="00A36E78">
        <w:rPr>
          <w:rFonts w:ascii="Times New Roman" w:hAnsi="Times New Roman" w:cs="Times New Roman"/>
          <w:sz w:val="24"/>
          <w:szCs w:val="24"/>
        </w:rPr>
        <w:t xml:space="preserve"> til </w:t>
      </w:r>
      <w:r w:rsidRPr="00AC2EE5">
        <w:rPr>
          <w:rFonts w:ascii="Times New Roman" w:hAnsi="Times New Roman" w:cs="Times New Roman"/>
          <w:sz w:val="24"/>
          <w:szCs w:val="24"/>
        </w:rPr>
        <w:t>gjenvalg</w:t>
      </w:r>
      <w:r w:rsidR="00A50465" w:rsidRPr="00A36E78">
        <w:rPr>
          <w:rFonts w:ascii="Times New Roman" w:hAnsi="Times New Roman" w:cs="Times New Roman"/>
          <w:sz w:val="24"/>
          <w:szCs w:val="24"/>
        </w:rPr>
        <w:t>.</w:t>
      </w:r>
    </w:p>
    <w:p w14:paraId="35F49042" w14:textId="75C63B91" w:rsidR="00DC016D" w:rsidRPr="00AC2EE5" w:rsidRDefault="00DC016D" w:rsidP="00C3674D">
      <w:pPr>
        <w:pStyle w:val="Listeavsnit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Hilde Gerd Larsen</w:t>
      </w:r>
      <w:r w:rsidR="00A50465">
        <w:rPr>
          <w:rFonts w:ascii="Times New Roman" w:hAnsi="Times New Roman" w:cs="Times New Roman"/>
          <w:sz w:val="24"/>
          <w:szCs w:val="24"/>
        </w:rPr>
        <w:t>.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1E4B7E">
        <w:rPr>
          <w:rFonts w:ascii="Times New Roman" w:hAnsi="Times New Roman" w:cs="Times New Roman"/>
          <w:sz w:val="24"/>
          <w:szCs w:val="24"/>
        </w:rPr>
        <w:t>Stiller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Pr="00AC2EE5">
        <w:rPr>
          <w:rFonts w:ascii="Times New Roman" w:hAnsi="Times New Roman" w:cs="Times New Roman"/>
          <w:sz w:val="24"/>
          <w:szCs w:val="24"/>
        </w:rPr>
        <w:t>til gjenvalg</w:t>
      </w:r>
      <w:r w:rsidR="00A50465" w:rsidRPr="00A36E78">
        <w:rPr>
          <w:rFonts w:ascii="Times New Roman" w:hAnsi="Times New Roman" w:cs="Times New Roman"/>
          <w:sz w:val="24"/>
          <w:szCs w:val="24"/>
        </w:rPr>
        <w:t>.</w:t>
      </w:r>
    </w:p>
    <w:p w14:paraId="3665C650" w14:textId="1EF3C941" w:rsidR="00600478" w:rsidRPr="00A36E78" w:rsidRDefault="00600478" w:rsidP="00C3674D">
      <w:pPr>
        <w:pStyle w:val="Listeavsnit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Bjørn </w:t>
      </w:r>
      <w:proofErr w:type="spellStart"/>
      <w:r w:rsidRPr="00A36E78">
        <w:rPr>
          <w:rFonts w:ascii="Times New Roman" w:hAnsi="Times New Roman" w:cs="Times New Roman"/>
          <w:sz w:val="24"/>
          <w:szCs w:val="24"/>
        </w:rPr>
        <w:t>Laksforsmo</w:t>
      </w:r>
      <w:proofErr w:type="spellEnd"/>
      <w:r w:rsidR="00A50465">
        <w:rPr>
          <w:rFonts w:ascii="Times New Roman" w:hAnsi="Times New Roman" w:cs="Times New Roman"/>
          <w:sz w:val="24"/>
          <w:szCs w:val="24"/>
        </w:rPr>
        <w:t xml:space="preserve">. </w:t>
      </w:r>
      <w:r w:rsidR="001E4B7E">
        <w:rPr>
          <w:rFonts w:ascii="Times New Roman" w:hAnsi="Times New Roman" w:cs="Times New Roman"/>
          <w:sz w:val="24"/>
          <w:szCs w:val="24"/>
        </w:rPr>
        <w:t>Stiller</w:t>
      </w:r>
      <w:r w:rsidR="00A36E78" w:rsidRPr="00A36E78">
        <w:rPr>
          <w:rFonts w:ascii="Times New Roman" w:hAnsi="Times New Roman" w:cs="Times New Roman"/>
          <w:sz w:val="24"/>
          <w:szCs w:val="24"/>
        </w:rPr>
        <w:t xml:space="preserve"> til </w:t>
      </w:r>
      <w:r w:rsidR="00A36E78" w:rsidRPr="001E4B7E">
        <w:rPr>
          <w:rFonts w:ascii="Times New Roman" w:hAnsi="Times New Roman" w:cs="Times New Roman"/>
          <w:sz w:val="24"/>
          <w:szCs w:val="24"/>
        </w:rPr>
        <w:t>gjenvalg</w:t>
      </w:r>
      <w:r w:rsidR="00A50465" w:rsidRPr="00A36E78">
        <w:rPr>
          <w:rFonts w:ascii="Times New Roman" w:hAnsi="Times New Roman" w:cs="Times New Roman"/>
          <w:sz w:val="24"/>
          <w:szCs w:val="24"/>
        </w:rPr>
        <w:t>.</w:t>
      </w:r>
    </w:p>
    <w:p w14:paraId="418A25A3" w14:textId="0FB7EAA0" w:rsidR="006278E2" w:rsidRPr="00AC2EE5" w:rsidRDefault="00600478" w:rsidP="00C3674D">
      <w:pPr>
        <w:pStyle w:val="Listeavsnit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Eva Stensland</w:t>
      </w:r>
      <w:r w:rsidR="002C0950">
        <w:rPr>
          <w:rFonts w:ascii="Times New Roman" w:hAnsi="Times New Roman" w:cs="Times New Roman"/>
          <w:sz w:val="24"/>
          <w:szCs w:val="24"/>
        </w:rPr>
        <w:t>.</w:t>
      </w:r>
      <w:r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1E4B7E">
        <w:rPr>
          <w:rFonts w:ascii="Times New Roman" w:hAnsi="Times New Roman" w:cs="Times New Roman"/>
          <w:sz w:val="24"/>
          <w:szCs w:val="24"/>
        </w:rPr>
        <w:t>Stiller</w:t>
      </w:r>
      <w:r w:rsidR="00A36E78" w:rsidRPr="00A36E78">
        <w:rPr>
          <w:rFonts w:ascii="Times New Roman" w:hAnsi="Times New Roman" w:cs="Times New Roman"/>
          <w:sz w:val="24"/>
          <w:szCs w:val="24"/>
        </w:rPr>
        <w:t xml:space="preserve"> </w:t>
      </w:r>
      <w:r w:rsidR="00A36E78" w:rsidRPr="00AC2EE5">
        <w:rPr>
          <w:rFonts w:ascii="Times New Roman" w:hAnsi="Times New Roman" w:cs="Times New Roman"/>
          <w:sz w:val="24"/>
          <w:szCs w:val="24"/>
        </w:rPr>
        <w:t>til gjenvalg</w:t>
      </w:r>
      <w:r w:rsidR="00A50465" w:rsidRPr="00A36E78">
        <w:rPr>
          <w:rFonts w:ascii="Times New Roman" w:hAnsi="Times New Roman" w:cs="Times New Roman"/>
          <w:sz w:val="24"/>
          <w:szCs w:val="24"/>
        </w:rPr>
        <w:t>.</w:t>
      </w:r>
    </w:p>
    <w:p w14:paraId="24512976" w14:textId="40DE3CCF" w:rsidR="006278E2" w:rsidRPr="00A36E78" w:rsidRDefault="00DC016D" w:rsidP="00C3674D">
      <w:pPr>
        <w:pStyle w:val="Listeavsnit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Silje Netland</w:t>
      </w:r>
      <w:r w:rsidR="00A50465">
        <w:rPr>
          <w:rFonts w:ascii="Times New Roman" w:hAnsi="Times New Roman" w:cs="Times New Roman"/>
          <w:sz w:val="24"/>
          <w:szCs w:val="24"/>
        </w:rPr>
        <w:t xml:space="preserve">. </w:t>
      </w:r>
      <w:r w:rsidR="00960714">
        <w:rPr>
          <w:rFonts w:ascii="Times New Roman" w:hAnsi="Times New Roman" w:cs="Times New Roman"/>
          <w:sz w:val="24"/>
          <w:szCs w:val="24"/>
        </w:rPr>
        <w:t>Stiller i</w:t>
      </w:r>
      <w:r w:rsidR="001B3009">
        <w:rPr>
          <w:rFonts w:ascii="Times New Roman" w:hAnsi="Times New Roman" w:cs="Times New Roman"/>
          <w:sz w:val="24"/>
          <w:szCs w:val="24"/>
        </w:rPr>
        <w:t xml:space="preserve">kke </w:t>
      </w:r>
      <w:r w:rsidRPr="00A36E78">
        <w:rPr>
          <w:rFonts w:ascii="Times New Roman" w:hAnsi="Times New Roman" w:cs="Times New Roman"/>
          <w:sz w:val="24"/>
          <w:szCs w:val="24"/>
        </w:rPr>
        <w:t>til gjenvalg</w:t>
      </w:r>
      <w:r w:rsidR="00D74012">
        <w:rPr>
          <w:rFonts w:ascii="Times New Roman" w:hAnsi="Times New Roman" w:cs="Times New Roman"/>
          <w:sz w:val="24"/>
          <w:szCs w:val="24"/>
        </w:rPr>
        <w:t>.</w:t>
      </w:r>
    </w:p>
    <w:p w14:paraId="3CB41B3C" w14:textId="1DB0A856" w:rsidR="006278E2" w:rsidRDefault="006278E2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36A52A" w14:textId="546AFF65" w:rsidR="00452753" w:rsidRDefault="00452753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D495F1" w14:textId="218906A2" w:rsidR="00452753" w:rsidRDefault="00452753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D044A7" w14:textId="77777777" w:rsidR="00452753" w:rsidRPr="00A36E78" w:rsidRDefault="00452753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6CD6B8" w14:textId="77777777" w:rsidR="006278E2" w:rsidRPr="00A36E78" w:rsidRDefault="006278E2" w:rsidP="00C3674D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A36E78">
        <w:rPr>
          <w:rFonts w:ascii="Times New Roman" w:hAnsi="Times New Roman" w:cs="Times New Roman"/>
          <w:sz w:val="24"/>
          <w:szCs w:val="24"/>
          <w:u w:val="single"/>
        </w:rPr>
        <w:lastRenderedPageBreak/>
        <w:t>Følgende styremedlemmer er ikke på valg:</w:t>
      </w:r>
    </w:p>
    <w:p w14:paraId="615C9D35" w14:textId="3E38FAB5" w:rsidR="00A67D68" w:rsidRPr="00A36E78" w:rsidRDefault="00A67D68" w:rsidP="00A67D68">
      <w:pPr>
        <w:pStyle w:val="Listeavsnitt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Eirik Vorland, 1 år igjen av valgperioden</w:t>
      </w:r>
      <w:r w:rsidR="002C0950">
        <w:rPr>
          <w:rFonts w:ascii="Times New Roman" w:hAnsi="Times New Roman" w:cs="Times New Roman"/>
          <w:sz w:val="24"/>
          <w:szCs w:val="24"/>
        </w:rPr>
        <w:t>.</w:t>
      </w:r>
    </w:p>
    <w:p w14:paraId="00A73769" w14:textId="77777777" w:rsidR="006278E2" w:rsidRPr="00A36E78" w:rsidRDefault="006278E2" w:rsidP="00C3674D">
      <w:pPr>
        <w:pStyle w:val="Listeavsnitt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Ørjan Sandberg, 1 år igjen av valgperioden</w:t>
      </w:r>
    </w:p>
    <w:p w14:paraId="593E9096" w14:textId="77777777" w:rsidR="00A67D68" w:rsidRPr="00A36E78" w:rsidRDefault="00A67D68" w:rsidP="00A67D68">
      <w:pPr>
        <w:pStyle w:val="Listeavsnitt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Pål Johnsen, 1 år igjen av valgperioden</w:t>
      </w:r>
    </w:p>
    <w:p w14:paraId="2CE3A6EB" w14:textId="35E71D79" w:rsidR="006278E2" w:rsidRPr="00A36E78" w:rsidRDefault="006278E2" w:rsidP="00C3674D">
      <w:pPr>
        <w:pStyle w:val="Listeavsnitt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Christian Rognseth</w:t>
      </w:r>
      <w:r w:rsidR="00C3674D" w:rsidRPr="00A36E78">
        <w:rPr>
          <w:rFonts w:ascii="Times New Roman" w:hAnsi="Times New Roman" w:cs="Times New Roman"/>
          <w:sz w:val="24"/>
          <w:szCs w:val="24"/>
        </w:rPr>
        <w:t>, 1 år igjen av valgperioden</w:t>
      </w:r>
    </w:p>
    <w:p w14:paraId="55AE957F" w14:textId="77777777" w:rsidR="00452753" w:rsidRDefault="00452753" w:rsidP="004A6E9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506A32" w14:textId="70E67F4D" w:rsidR="004A6E9F" w:rsidRPr="00B76F9E" w:rsidRDefault="002A5DCC" w:rsidP="004A6E9F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A36E78">
        <w:rPr>
          <w:rFonts w:ascii="Times New Roman" w:hAnsi="Times New Roman" w:cs="Times New Roman"/>
          <w:sz w:val="24"/>
          <w:szCs w:val="24"/>
        </w:rPr>
        <w:t>Ihht</w:t>
      </w:r>
      <w:proofErr w:type="spellEnd"/>
      <w:r w:rsidRPr="00A36E78">
        <w:rPr>
          <w:rFonts w:ascii="Times New Roman" w:hAnsi="Times New Roman" w:cs="Times New Roman"/>
          <w:sz w:val="24"/>
          <w:szCs w:val="24"/>
        </w:rPr>
        <w:t xml:space="preserve"> vedtektene §7 skal styret utnevne en valgkomité bestående av minst to personer. Det har ikke lyktes styret å finne valgkomit</w:t>
      </w:r>
      <w:r w:rsidR="00B848EA" w:rsidRPr="00A36E78">
        <w:rPr>
          <w:rFonts w:ascii="Times New Roman" w:hAnsi="Times New Roman" w:cs="Times New Roman"/>
          <w:sz w:val="24"/>
          <w:szCs w:val="24"/>
        </w:rPr>
        <w:t xml:space="preserve">é. Årsmøtet inviteres til innspill til personer som kan ta på seg et </w:t>
      </w:r>
      <w:r w:rsidR="006278E2" w:rsidRPr="00A36E78">
        <w:rPr>
          <w:rFonts w:ascii="Times New Roman" w:hAnsi="Times New Roman" w:cs="Times New Roman"/>
          <w:sz w:val="24"/>
          <w:szCs w:val="24"/>
        </w:rPr>
        <w:t>styre</w:t>
      </w:r>
      <w:r w:rsidR="00B848EA" w:rsidRPr="00A36E78">
        <w:rPr>
          <w:rFonts w:ascii="Times New Roman" w:hAnsi="Times New Roman" w:cs="Times New Roman"/>
          <w:sz w:val="24"/>
          <w:szCs w:val="24"/>
        </w:rPr>
        <w:t>verv</w:t>
      </w:r>
      <w:r w:rsidR="006278E2" w:rsidRPr="00A36E78">
        <w:rPr>
          <w:rFonts w:ascii="Times New Roman" w:hAnsi="Times New Roman" w:cs="Times New Roman"/>
          <w:sz w:val="24"/>
          <w:szCs w:val="24"/>
        </w:rPr>
        <w:t xml:space="preserve"> i bydelsrådet</w:t>
      </w:r>
      <w:r w:rsidR="00B848EA" w:rsidRPr="00A36E78">
        <w:rPr>
          <w:rFonts w:ascii="Times New Roman" w:hAnsi="Times New Roman" w:cs="Times New Roman"/>
          <w:sz w:val="24"/>
          <w:szCs w:val="24"/>
        </w:rPr>
        <w:t xml:space="preserve">. </w:t>
      </w:r>
      <w:r w:rsidR="004A6E9F" w:rsidRPr="00B76F9E">
        <w:rPr>
          <w:rFonts w:ascii="Times New Roman" w:hAnsi="Times New Roman" w:cs="Times New Roman"/>
          <w:sz w:val="24"/>
          <w:szCs w:val="24"/>
        </w:rPr>
        <w:t>Styret foreslår at dersom ingen melder seg til verv på årsmøtet, reduseres antall styremedlemmer fra 9 til 8 representanter.</w:t>
      </w:r>
    </w:p>
    <w:p w14:paraId="394E6C8B" w14:textId="77777777" w:rsidR="00B66A74" w:rsidRDefault="00B66A74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C2F261" w14:textId="3F3A43F9" w:rsidR="00B848EA" w:rsidRPr="00A36E78" w:rsidRDefault="00B848EA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konstituerer seg selv </w:t>
      </w:r>
      <w:proofErr w:type="spellStart"/>
      <w:r w:rsidRPr="00A36E78">
        <w:rPr>
          <w:rFonts w:ascii="Times New Roman" w:hAnsi="Times New Roman" w:cs="Times New Roman"/>
          <w:sz w:val="24"/>
          <w:szCs w:val="24"/>
        </w:rPr>
        <w:t>ihht</w:t>
      </w:r>
      <w:proofErr w:type="spellEnd"/>
      <w:r w:rsidRPr="00A36E78">
        <w:rPr>
          <w:rFonts w:ascii="Times New Roman" w:hAnsi="Times New Roman" w:cs="Times New Roman"/>
          <w:sz w:val="24"/>
          <w:szCs w:val="24"/>
        </w:rPr>
        <w:t xml:space="preserve"> vedtektene §6. </w:t>
      </w:r>
    </w:p>
    <w:p w14:paraId="5372C4EF" w14:textId="77777777" w:rsidR="00600478" w:rsidRPr="00A36E78" w:rsidRDefault="0060047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D1B202" w14:textId="77680161" w:rsidR="00B848EA" w:rsidRPr="00A36E78" w:rsidRDefault="00B848EA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anbefaler </w:t>
      </w:r>
      <w:r w:rsidR="00C3674D" w:rsidRPr="00A36E78">
        <w:rPr>
          <w:rFonts w:ascii="Times New Roman" w:hAnsi="Times New Roman" w:cs="Times New Roman"/>
          <w:sz w:val="24"/>
          <w:szCs w:val="24"/>
        </w:rPr>
        <w:t>følgende</w:t>
      </w:r>
      <w:r w:rsidRPr="00A36E78">
        <w:rPr>
          <w:rFonts w:ascii="Times New Roman" w:hAnsi="Times New Roman" w:cs="Times New Roman"/>
          <w:sz w:val="24"/>
          <w:szCs w:val="24"/>
        </w:rPr>
        <w:t xml:space="preserve"> vedtak: </w:t>
      </w:r>
    </w:p>
    <w:p w14:paraId="02CFB032" w14:textId="78B9FE9E" w:rsidR="00B848EA" w:rsidRPr="00A36E78" w:rsidRDefault="00B848EA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«Årsmøtet </w:t>
      </w:r>
      <w:r w:rsidR="001C646C" w:rsidRPr="00A36E78">
        <w:rPr>
          <w:rFonts w:ascii="Times New Roman" w:hAnsi="Times New Roman" w:cs="Times New Roman"/>
          <w:i/>
          <w:iCs/>
          <w:sz w:val="24"/>
          <w:szCs w:val="24"/>
        </w:rPr>
        <w:t>har valg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1C646C"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 følgende styre til bydelsrådet: </w:t>
      </w:r>
    </w:p>
    <w:p w14:paraId="6713655B" w14:textId="71220FD4" w:rsidR="00600478" w:rsidRPr="00A36E78" w:rsidRDefault="00990E26" w:rsidP="00C3674D">
      <w:pPr>
        <w:pStyle w:val="Listeavsnitt"/>
        <w:numPr>
          <w:ilvl w:val="0"/>
          <w:numId w:val="2"/>
        </w:num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>Anita Richardsen</w:t>
      </w:r>
      <w:r w:rsidR="006278E2" w:rsidRPr="00A36E78">
        <w:rPr>
          <w:rFonts w:ascii="Times New Roman" w:hAnsi="Times New Roman" w:cs="Times New Roman"/>
          <w:i/>
          <w:iCs/>
          <w:sz w:val="24"/>
          <w:szCs w:val="24"/>
        </w:rPr>
        <w:t>, for</w:t>
      </w:r>
      <w:r w:rsidR="00A67D68">
        <w:rPr>
          <w:rFonts w:ascii="Times New Roman" w:hAnsi="Times New Roman" w:cs="Times New Roman"/>
          <w:i/>
          <w:iCs/>
          <w:sz w:val="24"/>
          <w:szCs w:val="24"/>
        </w:rPr>
        <w:t xml:space="preserve"> 2 år</w:t>
      </w:r>
    </w:p>
    <w:p w14:paraId="32BBE1C6" w14:textId="243AB037" w:rsidR="00600478" w:rsidRPr="00A36E78" w:rsidRDefault="00990E26" w:rsidP="00C3674D">
      <w:pPr>
        <w:pStyle w:val="Listeavsnitt"/>
        <w:numPr>
          <w:ilvl w:val="0"/>
          <w:numId w:val="2"/>
        </w:num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>Hilde Gerd Larsen</w:t>
      </w:r>
      <w:r w:rsidR="006278E2" w:rsidRPr="00A36E78">
        <w:rPr>
          <w:rFonts w:ascii="Times New Roman" w:hAnsi="Times New Roman" w:cs="Times New Roman"/>
          <w:i/>
          <w:iCs/>
          <w:sz w:val="24"/>
          <w:szCs w:val="24"/>
        </w:rPr>
        <w:t>, for</w:t>
      </w:r>
      <w:r w:rsidR="00A67D68">
        <w:rPr>
          <w:rFonts w:ascii="Times New Roman" w:hAnsi="Times New Roman" w:cs="Times New Roman"/>
          <w:i/>
          <w:iCs/>
          <w:sz w:val="24"/>
          <w:szCs w:val="24"/>
        </w:rPr>
        <w:t xml:space="preserve"> 2 år</w:t>
      </w:r>
    </w:p>
    <w:p w14:paraId="6D994F26" w14:textId="08FFACF8" w:rsidR="006278E2" w:rsidRPr="00A36E78" w:rsidRDefault="006278E2" w:rsidP="00C3674D">
      <w:pPr>
        <w:pStyle w:val="Listeavsnitt"/>
        <w:numPr>
          <w:ilvl w:val="0"/>
          <w:numId w:val="2"/>
        </w:num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>Bjørn Laksforsmo, for</w:t>
      </w:r>
      <w:r w:rsidR="00A67D68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 år</w:t>
      </w:r>
    </w:p>
    <w:p w14:paraId="4741361A" w14:textId="34980085" w:rsidR="006278E2" w:rsidRPr="00A36E78" w:rsidRDefault="006278E2" w:rsidP="00C3674D">
      <w:pPr>
        <w:pStyle w:val="Listeavsnitt"/>
        <w:numPr>
          <w:ilvl w:val="0"/>
          <w:numId w:val="2"/>
        </w:num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>Eva Stensland, fo</w:t>
      </w:r>
      <w:r w:rsidR="00A67D68">
        <w:rPr>
          <w:rFonts w:ascii="Times New Roman" w:hAnsi="Times New Roman" w:cs="Times New Roman"/>
          <w:i/>
          <w:iCs/>
          <w:sz w:val="24"/>
          <w:szCs w:val="24"/>
        </w:rPr>
        <w:t>r 2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 år</w:t>
      </w:r>
    </w:p>
    <w:p w14:paraId="3CB178D9" w14:textId="77777777" w:rsidR="006278E2" w:rsidRPr="00A17713" w:rsidRDefault="006278E2" w:rsidP="00A1771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F440A3" w14:textId="4ABF5A9B" w:rsidR="00A67D68" w:rsidRDefault="006278E2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1B3009">
        <w:rPr>
          <w:rFonts w:ascii="Times New Roman" w:hAnsi="Times New Roman" w:cs="Times New Roman"/>
          <w:i/>
          <w:iCs/>
          <w:sz w:val="24"/>
          <w:szCs w:val="24"/>
        </w:rPr>
        <w:t>Eirik Vorland,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B3009">
        <w:rPr>
          <w:rFonts w:ascii="Times New Roman" w:hAnsi="Times New Roman" w:cs="Times New Roman"/>
          <w:i/>
          <w:iCs/>
          <w:sz w:val="24"/>
          <w:szCs w:val="24"/>
        </w:rPr>
        <w:t>Ørjan Sandberg, Pål Johnsen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 xml:space="preserve"> og </w:t>
      </w:r>
      <w:r w:rsidRPr="001B3009">
        <w:rPr>
          <w:rFonts w:ascii="Times New Roman" w:hAnsi="Times New Roman" w:cs="Times New Roman"/>
          <w:i/>
          <w:iCs/>
          <w:sz w:val="24"/>
          <w:szCs w:val="24"/>
        </w:rPr>
        <w:t xml:space="preserve">Christian </w:t>
      </w:r>
      <w:proofErr w:type="spellStart"/>
      <w:r w:rsidRPr="001B3009">
        <w:rPr>
          <w:rFonts w:ascii="Times New Roman" w:hAnsi="Times New Roman" w:cs="Times New Roman"/>
          <w:i/>
          <w:iCs/>
          <w:sz w:val="24"/>
          <w:szCs w:val="24"/>
        </w:rPr>
        <w:t>Rognseth</w:t>
      </w:r>
      <w:proofErr w:type="spellEnd"/>
      <w:r w:rsidRPr="001B3009">
        <w:rPr>
          <w:rFonts w:ascii="Times New Roman" w:hAnsi="Times New Roman" w:cs="Times New Roman"/>
          <w:i/>
          <w:iCs/>
          <w:sz w:val="24"/>
          <w:szCs w:val="24"/>
        </w:rPr>
        <w:t xml:space="preserve"> fortsetter i 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>vervene</w:t>
      </w:r>
      <w:r w:rsidR="00452753">
        <w:rPr>
          <w:rFonts w:ascii="Times New Roman" w:hAnsi="Times New Roman" w:cs="Times New Roman"/>
          <w:i/>
          <w:iCs/>
          <w:sz w:val="24"/>
          <w:szCs w:val="24"/>
        </w:rPr>
        <w:t xml:space="preserve"> sine i</w:t>
      </w:r>
      <w:r w:rsidRPr="001B300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 xml:space="preserve">ytterligere </w:t>
      </w:r>
      <w:r w:rsidRPr="001B3009">
        <w:rPr>
          <w:rFonts w:ascii="Times New Roman" w:hAnsi="Times New Roman" w:cs="Times New Roman"/>
          <w:i/>
          <w:iCs/>
          <w:sz w:val="24"/>
          <w:szCs w:val="24"/>
        </w:rPr>
        <w:t>1 år</w:t>
      </w:r>
      <w:r w:rsidR="001B3009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C67839D" w14:textId="77777777" w:rsidR="00A67D68" w:rsidRPr="00A17713" w:rsidRDefault="00A67D68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FE6488" w14:textId="356059F3" w:rsidR="001C646C" w:rsidRPr="00A36E78" w:rsidRDefault="001C646C" w:rsidP="00C3674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Styret </w:t>
      </w:r>
      <w:r w:rsidR="00A05979"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konstituerer seg, og 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>meddeler årsmøtets beslutning til Brønnøysundregistrene»</w:t>
      </w:r>
    </w:p>
    <w:p w14:paraId="26E25AA2" w14:textId="55E2D32C" w:rsidR="00A065A1" w:rsidRPr="00A67D68" w:rsidRDefault="00A065A1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9CC2230" w14:textId="27487829" w:rsidR="00F64406" w:rsidRPr="00A67D68" w:rsidRDefault="00F64406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20BD98F1" w14:textId="4C63C8BE" w:rsidR="00F64406" w:rsidRPr="00A36E78" w:rsidRDefault="00F64406" w:rsidP="00F6440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 xml:space="preserve">Sak 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A36E78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Vedtekter</w:t>
      </w:r>
    </w:p>
    <w:p w14:paraId="223685F4" w14:textId="1C8D53C1" w:rsidR="00F64406" w:rsidRPr="00830C3B" w:rsidRDefault="00F64406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jeldende vedtekter for Hamna bydelsråd</w:t>
      </w:r>
      <w:r w:rsidRPr="00A36E78">
        <w:rPr>
          <w:rFonts w:ascii="Times New Roman" w:hAnsi="Times New Roman" w:cs="Times New Roman"/>
          <w:sz w:val="24"/>
          <w:szCs w:val="24"/>
        </w:rPr>
        <w:t xml:space="preserve"> er vedlagt sakspapirene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Det er behov for en gjennomgang og oppdatering av </w:t>
      </w:r>
      <w:r w:rsidRPr="00830C3B">
        <w:rPr>
          <w:rFonts w:ascii="Times New Roman" w:hAnsi="Times New Roman" w:cs="Times New Roman"/>
          <w:bCs/>
          <w:sz w:val="24"/>
          <w:szCs w:val="24"/>
        </w:rPr>
        <w:t xml:space="preserve">disse. </w:t>
      </w:r>
      <w:r w:rsidR="00BA60F6" w:rsidRPr="00830C3B">
        <w:rPr>
          <w:rFonts w:ascii="Times New Roman" w:hAnsi="Times New Roman" w:cs="Times New Roman"/>
          <w:bCs/>
          <w:sz w:val="24"/>
          <w:szCs w:val="24"/>
        </w:rPr>
        <w:t xml:space="preserve">Foreslåtte </w:t>
      </w:r>
      <w:r w:rsidR="00A67D68" w:rsidRPr="00830C3B">
        <w:rPr>
          <w:rFonts w:ascii="Times New Roman" w:hAnsi="Times New Roman" w:cs="Times New Roman"/>
          <w:bCs/>
          <w:sz w:val="24"/>
          <w:szCs w:val="24"/>
        </w:rPr>
        <w:t>korrigeringer/</w:t>
      </w:r>
      <w:r w:rsidR="00BA60F6" w:rsidRPr="00830C3B">
        <w:rPr>
          <w:rFonts w:ascii="Times New Roman" w:hAnsi="Times New Roman" w:cs="Times New Roman"/>
          <w:bCs/>
          <w:sz w:val="24"/>
          <w:szCs w:val="24"/>
        </w:rPr>
        <w:t xml:space="preserve">endringer er markert med rød skrift i </w:t>
      </w:r>
      <w:r w:rsidR="00A67D68" w:rsidRPr="00830C3B">
        <w:rPr>
          <w:rFonts w:ascii="Times New Roman" w:hAnsi="Times New Roman" w:cs="Times New Roman"/>
          <w:bCs/>
          <w:sz w:val="24"/>
          <w:szCs w:val="24"/>
        </w:rPr>
        <w:t>vedlagt forslag</w:t>
      </w:r>
      <w:r w:rsidR="00BA60F6" w:rsidRPr="00830C3B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67D68" w:rsidRPr="00830C3B">
        <w:rPr>
          <w:rFonts w:ascii="Times New Roman" w:hAnsi="Times New Roman" w:cs="Times New Roman"/>
          <w:bCs/>
          <w:sz w:val="24"/>
          <w:szCs w:val="24"/>
        </w:rPr>
        <w:t xml:space="preserve">og vil bli gjennomgått </w:t>
      </w:r>
      <w:r w:rsidR="00EE5091">
        <w:rPr>
          <w:rFonts w:ascii="Times New Roman" w:hAnsi="Times New Roman" w:cs="Times New Roman"/>
          <w:bCs/>
          <w:sz w:val="24"/>
          <w:szCs w:val="24"/>
        </w:rPr>
        <w:t xml:space="preserve">på </w:t>
      </w:r>
      <w:r w:rsidR="00A67D68" w:rsidRPr="00830C3B">
        <w:rPr>
          <w:rFonts w:ascii="Times New Roman" w:hAnsi="Times New Roman" w:cs="Times New Roman"/>
          <w:bCs/>
          <w:sz w:val="24"/>
          <w:szCs w:val="24"/>
        </w:rPr>
        <w:t>årsmøtet av leder.</w:t>
      </w:r>
    </w:p>
    <w:p w14:paraId="6EAD5901" w14:textId="77777777" w:rsidR="00F64406" w:rsidRDefault="00F64406" w:rsidP="00F6440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B00112" w14:textId="42987AD7" w:rsidR="00F64406" w:rsidRPr="00A36E78" w:rsidRDefault="00F64406" w:rsidP="00F6440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 xml:space="preserve">Styret anbefaler følgende vedtak: </w:t>
      </w:r>
    </w:p>
    <w:p w14:paraId="3B25E3C2" w14:textId="0E488E98" w:rsidR="00F64406" w:rsidRPr="00A36E78" w:rsidRDefault="00F64406" w:rsidP="00F64406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A36E78">
        <w:rPr>
          <w:rFonts w:ascii="Times New Roman" w:hAnsi="Times New Roman" w:cs="Times New Roman"/>
          <w:i/>
          <w:iCs/>
          <w:sz w:val="24"/>
          <w:szCs w:val="24"/>
        </w:rPr>
        <w:t xml:space="preserve">«Årsmøtet </w:t>
      </w:r>
      <w:r w:rsidRPr="00830C3B">
        <w:rPr>
          <w:rFonts w:ascii="Times New Roman" w:hAnsi="Times New Roman" w:cs="Times New Roman"/>
          <w:i/>
          <w:iCs/>
          <w:sz w:val="24"/>
          <w:szCs w:val="24"/>
        </w:rPr>
        <w:t>godkjenner</w:t>
      </w:r>
      <w:r w:rsidR="00EE5091">
        <w:rPr>
          <w:rFonts w:ascii="Times New Roman" w:hAnsi="Times New Roman" w:cs="Times New Roman"/>
          <w:i/>
          <w:iCs/>
          <w:sz w:val="24"/>
          <w:szCs w:val="24"/>
        </w:rPr>
        <w:t xml:space="preserve"> de</w:t>
      </w:r>
      <w:r w:rsidRPr="00830C3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A60F6" w:rsidRPr="00830C3B">
        <w:rPr>
          <w:rFonts w:ascii="Times New Roman" w:hAnsi="Times New Roman" w:cs="Times New Roman"/>
          <w:i/>
          <w:iCs/>
          <w:sz w:val="24"/>
          <w:szCs w:val="24"/>
        </w:rPr>
        <w:t xml:space="preserve">foreslåtte </w:t>
      </w:r>
      <w:r w:rsidR="00A67D68" w:rsidRPr="00830C3B">
        <w:rPr>
          <w:rFonts w:ascii="Times New Roman" w:hAnsi="Times New Roman" w:cs="Times New Roman"/>
          <w:i/>
          <w:iCs/>
          <w:sz w:val="24"/>
          <w:szCs w:val="24"/>
        </w:rPr>
        <w:t>korrigeringer</w:t>
      </w:r>
      <w:r w:rsidRPr="00830C3B">
        <w:rPr>
          <w:rFonts w:ascii="Times New Roman" w:hAnsi="Times New Roman" w:cs="Times New Roman"/>
          <w:i/>
          <w:iCs/>
          <w:sz w:val="24"/>
          <w:szCs w:val="24"/>
        </w:rPr>
        <w:t xml:space="preserve"> av vedtektene </w:t>
      </w:r>
      <w:r>
        <w:rPr>
          <w:rFonts w:ascii="Times New Roman" w:hAnsi="Times New Roman" w:cs="Times New Roman"/>
          <w:i/>
          <w:iCs/>
          <w:sz w:val="24"/>
          <w:szCs w:val="24"/>
        </w:rPr>
        <w:t>for Hamna bydelsråd</w:t>
      </w:r>
      <w:r w:rsidRPr="00A36E78">
        <w:rPr>
          <w:rFonts w:ascii="Times New Roman" w:hAnsi="Times New Roman" w:cs="Times New Roman"/>
          <w:i/>
          <w:iCs/>
          <w:sz w:val="24"/>
          <w:szCs w:val="24"/>
        </w:rPr>
        <w:t>»</w:t>
      </w:r>
    </w:p>
    <w:p w14:paraId="14AA7A37" w14:textId="6A920277" w:rsidR="00EE4C75" w:rsidRDefault="00EE4C75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E7585D7" w14:textId="77777777" w:rsidR="00A67D68" w:rsidRPr="00A67D68" w:rsidRDefault="00A67D68" w:rsidP="00C3674D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2DF957C5" w14:textId="2B18F791" w:rsidR="00F534CD" w:rsidRPr="00A36E78" w:rsidRDefault="00F534CD" w:rsidP="00C367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36E78">
        <w:rPr>
          <w:rFonts w:ascii="Times New Roman" w:hAnsi="Times New Roman" w:cs="Times New Roman"/>
          <w:b/>
          <w:sz w:val="24"/>
          <w:szCs w:val="24"/>
        </w:rPr>
        <w:t xml:space="preserve">Sak </w:t>
      </w:r>
      <w:r w:rsidR="00F64406">
        <w:rPr>
          <w:rFonts w:ascii="Times New Roman" w:hAnsi="Times New Roman" w:cs="Times New Roman"/>
          <w:b/>
          <w:sz w:val="24"/>
          <w:szCs w:val="24"/>
        </w:rPr>
        <w:t>7:</w:t>
      </w:r>
      <w:r w:rsidRPr="00A36E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544F" w:rsidRPr="00A36E78">
        <w:rPr>
          <w:rFonts w:ascii="Times New Roman" w:hAnsi="Times New Roman" w:cs="Times New Roman"/>
          <w:b/>
          <w:sz w:val="24"/>
          <w:szCs w:val="24"/>
        </w:rPr>
        <w:t>Innmeldte saker</w:t>
      </w:r>
    </w:p>
    <w:p w14:paraId="30E94053" w14:textId="182FA5AD" w:rsidR="00F534CD" w:rsidRPr="00A36E78" w:rsidRDefault="00F534CD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Saker til årsmøtet skal meldes styret innen 7 dager før årsmøtet</w:t>
      </w:r>
      <w:r w:rsidR="00670931" w:rsidRPr="00A36E78">
        <w:rPr>
          <w:rFonts w:ascii="Times New Roman" w:hAnsi="Times New Roman" w:cs="Times New Roman"/>
          <w:sz w:val="24"/>
          <w:szCs w:val="24"/>
        </w:rPr>
        <w:t xml:space="preserve"> p</w:t>
      </w:r>
      <w:r w:rsidR="00A17713">
        <w:rPr>
          <w:rFonts w:ascii="Times New Roman" w:hAnsi="Times New Roman" w:cs="Times New Roman"/>
          <w:sz w:val="24"/>
          <w:szCs w:val="24"/>
        </w:rPr>
        <w:t>e</w:t>
      </w:r>
      <w:r w:rsidR="00670931" w:rsidRPr="00A36E78">
        <w:rPr>
          <w:rFonts w:ascii="Times New Roman" w:hAnsi="Times New Roman" w:cs="Times New Roman"/>
          <w:sz w:val="24"/>
          <w:szCs w:val="24"/>
        </w:rPr>
        <w:t xml:space="preserve">r </w:t>
      </w:r>
      <w:r w:rsidR="00C3674D" w:rsidRPr="00A36E78">
        <w:rPr>
          <w:rFonts w:ascii="Times New Roman" w:hAnsi="Times New Roman" w:cs="Times New Roman"/>
          <w:sz w:val="24"/>
          <w:szCs w:val="24"/>
        </w:rPr>
        <w:t>e-post</w:t>
      </w:r>
      <w:r w:rsidR="00670931" w:rsidRPr="00A36E78">
        <w:rPr>
          <w:rFonts w:ascii="Times New Roman" w:hAnsi="Times New Roman" w:cs="Times New Roman"/>
          <w:sz w:val="24"/>
          <w:szCs w:val="24"/>
        </w:rPr>
        <w:t xml:space="preserve"> til</w:t>
      </w:r>
      <w:r w:rsidR="00A17713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A17713" w:rsidRPr="00996835">
          <w:rPr>
            <w:rStyle w:val="Hyperkobling"/>
            <w:rFonts w:ascii="Times New Roman" w:hAnsi="Times New Roman" w:cs="Times New Roman"/>
            <w:sz w:val="24"/>
            <w:szCs w:val="24"/>
          </w:rPr>
          <w:t>post@ihamna.no</w:t>
        </w:r>
      </w:hyperlink>
      <w:r w:rsidR="00670931" w:rsidRPr="00A36E78">
        <w:rPr>
          <w:rFonts w:ascii="Times New Roman" w:hAnsi="Times New Roman" w:cs="Times New Roman"/>
          <w:sz w:val="24"/>
          <w:szCs w:val="24"/>
        </w:rPr>
        <w:t xml:space="preserve">. </w:t>
      </w:r>
      <w:r w:rsidRPr="00A36E78">
        <w:rPr>
          <w:rFonts w:ascii="Times New Roman" w:hAnsi="Times New Roman" w:cs="Times New Roman"/>
          <w:sz w:val="24"/>
          <w:szCs w:val="24"/>
        </w:rPr>
        <w:t>Det oppfordres til at fristen for innmelding overholdes.</w:t>
      </w:r>
    </w:p>
    <w:p w14:paraId="56287178" w14:textId="77777777" w:rsidR="00C3674D" w:rsidRPr="00A36E78" w:rsidRDefault="00C3674D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514FD0" w14:textId="49C956C2" w:rsidR="00EE4C75" w:rsidRDefault="00EE4C75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823B99" w14:textId="6F197DC0" w:rsidR="00B848EA" w:rsidRDefault="00B848EA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FA3373" w14:textId="7C9490A0" w:rsidR="00D27D14" w:rsidRDefault="00D27D14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7D3FC3" w14:textId="77777777" w:rsidR="00D27D14" w:rsidRPr="00A36E78" w:rsidRDefault="00D27D14" w:rsidP="00C367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BCBD8" w14:textId="25A13A6D" w:rsidR="008D14DD" w:rsidRPr="00A36E78" w:rsidRDefault="00EE5091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5091">
        <w:rPr>
          <w:rFonts w:ascii="Times New Roman" w:hAnsi="Times New Roman" w:cs="Times New Roman"/>
          <w:sz w:val="24"/>
          <w:szCs w:val="24"/>
        </w:rPr>
        <w:t xml:space="preserve">Tromsø 3. juni </w:t>
      </w:r>
      <w:r w:rsidRPr="00A36E78">
        <w:rPr>
          <w:rFonts w:ascii="Times New Roman" w:hAnsi="Times New Roman" w:cs="Times New Roman"/>
          <w:sz w:val="24"/>
          <w:szCs w:val="24"/>
        </w:rPr>
        <w:t>2022</w:t>
      </w:r>
    </w:p>
    <w:p w14:paraId="55D68012" w14:textId="77777777" w:rsidR="00D27D14" w:rsidRDefault="00C3674D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Anita Richardsen</w:t>
      </w:r>
    </w:p>
    <w:p w14:paraId="7EF3EEB4" w14:textId="6203FC92" w:rsidR="00D27D14" w:rsidRPr="00A36E78" w:rsidRDefault="00737959" w:rsidP="00C3674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36E78">
        <w:rPr>
          <w:rFonts w:ascii="Times New Roman" w:hAnsi="Times New Roman" w:cs="Times New Roman"/>
          <w:sz w:val="24"/>
          <w:szCs w:val="24"/>
        </w:rPr>
        <w:t>Møteleder</w:t>
      </w:r>
    </w:p>
    <w:sectPr w:rsidR="00D27D14" w:rsidRPr="00A36E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C1731" w14:textId="77777777" w:rsidR="009079C2" w:rsidRDefault="009079C2" w:rsidP="009079C2">
      <w:pPr>
        <w:spacing w:after="0" w:line="240" w:lineRule="auto"/>
      </w:pPr>
      <w:r>
        <w:separator/>
      </w:r>
    </w:p>
  </w:endnote>
  <w:endnote w:type="continuationSeparator" w:id="0">
    <w:p w14:paraId="45FC96C5" w14:textId="77777777" w:rsidR="009079C2" w:rsidRDefault="009079C2" w:rsidP="00907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C15FD" w14:textId="77777777" w:rsidR="009079C2" w:rsidRDefault="009079C2" w:rsidP="009079C2">
      <w:pPr>
        <w:spacing w:after="0" w:line="240" w:lineRule="auto"/>
      </w:pPr>
      <w:r>
        <w:separator/>
      </w:r>
    </w:p>
  </w:footnote>
  <w:footnote w:type="continuationSeparator" w:id="0">
    <w:p w14:paraId="7D28E1DF" w14:textId="77777777" w:rsidR="009079C2" w:rsidRDefault="009079C2" w:rsidP="009079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4099"/>
    <w:multiLevelType w:val="hybridMultilevel"/>
    <w:tmpl w:val="ECC4C2E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C3C4A"/>
    <w:multiLevelType w:val="hybridMultilevel"/>
    <w:tmpl w:val="2D543F4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F7903"/>
    <w:multiLevelType w:val="hybridMultilevel"/>
    <w:tmpl w:val="902431F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514C2B"/>
    <w:multiLevelType w:val="hybridMultilevel"/>
    <w:tmpl w:val="8310694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F5BC1"/>
    <w:multiLevelType w:val="hybridMultilevel"/>
    <w:tmpl w:val="A50A0B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F6422"/>
    <w:multiLevelType w:val="hybridMultilevel"/>
    <w:tmpl w:val="8136713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83326"/>
    <w:multiLevelType w:val="hybridMultilevel"/>
    <w:tmpl w:val="EDA44E1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616419">
    <w:abstractNumId w:val="2"/>
  </w:num>
  <w:num w:numId="2" w16cid:durableId="1679115506">
    <w:abstractNumId w:val="6"/>
  </w:num>
  <w:num w:numId="3" w16cid:durableId="490020990">
    <w:abstractNumId w:val="1"/>
  </w:num>
  <w:num w:numId="4" w16cid:durableId="871725137">
    <w:abstractNumId w:val="0"/>
  </w:num>
  <w:num w:numId="5" w16cid:durableId="276303935">
    <w:abstractNumId w:val="4"/>
  </w:num>
  <w:num w:numId="6" w16cid:durableId="907419722">
    <w:abstractNumId w:val="3"/>
  </w:num>
  <w:num w:numId="7" w16cid:durableId="4628891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YxNDO2BHKMzZR0lIJTi4sz8/NACoxrAfx4aGQsAAAA"/>
  </w:docVars>
  <w:rsids>
    <w:rsidRoot w:val="002B13CD"/>
    <w:rsid w:val="000A26C3"/>
    <w:rsid w:val="000A70D4"/>
    <w:rsid w:val="000A7BC9"/>
    <w:rsid w:val="000B1BA3"/>
    <w:rsid w:val="000D6B8F"/>
    <w:rsid w:val="000F5E98"/>
    <w:rsid w:val="001B3009"/>
    <w:rsid w:val="001C1C0F"/>
    <w:rsid w:val="001C646C"/>
    <w:rsid w:val="001E4B7E"/>
    <w:rsid w:val="001E6641"/>
    <w:rsid w:val="00213619"/>
    <w:rsid w:val="002A2FE0"/>
    <w:rsid w:val="002A5DCC"/>
    <w:rsid w:val="002B13CD"/>
    <w:rsid w:val="002C0950"/>
    <w:rsid w:val="00302917"/>
    <w:rsid w:val="003034B0"/>
    <w:rsid w:val="00335D22"/>
    <w:rsid w:val="003522E8"/>
    <w:rsid w:val="00374E0E"/>
    <w:rsid w:val="004218DD"/>
    <w:rsid w:val="0042285F"/>
    <w:rsid w:val="00433749"/>
    <w:rsid w:val="00444201"/>
    <w:rsid w:val="00446EA3"/>
    <w:rsid w:val="00452753"/>
    <w:rsid w:val="004A6E9F"/>
    <w:rsid w:val="004B3989"/>
    <w:rsid w:val="00503B70"/>
    <w:rsid w:val="00522986"/>
    <w:rsid w:val="005240FA"/>
    <w:rsid w:val="00544427"/>
    <w:rsid w:val="0059730B"/>
    <w:rsid w:val="005A4E25"/>
    <w:rsid w:val="005B1187"/>
    <w:rsid w:val="005D107E"/>
    <w:rsid w:val="00600478"/>
    <w:rsid w:val="00614234"/>
    <w:rsid w:val="006278E2"/>
    <w:rsid w:val="00627AB0"/>
    <w:rsid w:val="00642550"/>
    <w:rsid w:val="00670931"/>
    <w:rsid w:val="00672070"/>
    <w:rsid w:val="006733AA"/>
    <w:rsid w:val="00680D05"/>
    <w:rsid w:val="006C7DC1"/>
    <w:rsid w:val="006F1060"/>
    <w:rsid w:val="006F13CD"/>
    <w:rsid w:val="00705EAE"/>
    <w:rsid w:val="007070EB"/>
    <w:rsid w:val="00730DD7"/>
    <w:rsid w:val="00737959"/>
    <w:rsid w:val="0076230D"/>
    <w:rsid w:val="0076402F"/>
    <w:rsid w:val="00784AE2"/>
    <w:rsid w:val="007A387C"/>
    <w:rsid w:val="007A5A6C"/>
    <w:rsid w:val="007E0C9D"/>
    <w:rsid w:val="007E2773"/>
    <w:rsid w:val="008014D5"/>
    <w:rsid w:val="00830C3B"/>
    <w:rsid w:val="00875818"/>
    <w:rsid w:val="008761A2"/>
    <w:rsid w:val="00884CE4"/>
    <w:rsid w:val="008947A1"/>
    <w:rsid w:val="008A149D"/>
    <w:rsid w:val="008A310A"/>
    <w:rsid w:val="008B309E"/>
    <w:rsid w:val="008D14DD"/>
    <w:rsid w:val="008D2919"/>
    <w:rsid w:val="008E24D3"/>
    <w:rsid w:val="009079C2"/>
    <w:rsid w:val="00936D04"/>
    <w:rsid w:val="0095544F"/>
    <w:rsid w:val="00960714"/>
    <w:rsid w:val="00984013"/>
    <w:rsid w:val="00990E26"/>
    <w:rsid w:val="009A48F6"/>
    <w:rsid w:val="009C4389"/>
    <w:rsid w:val="009D2422"/>
    <w:rsid w:val="009E610C"/>
    <w:rsid w:val="009F3E90"/>
    <w:rsid w:val="00A05979"/>
    <w:rsid w:val="00A065A1"/>
    <w:rsid w:val="00A17713"/>
    <w:rsid w:val="00A20DEC"/>
    <w:rsid w:val="00A36E78"/>
    <w:rsid w:val="00A46E8C"/>
    <w:rsid w:val="00A50465"/>
    <w:rsid w:val="00A55496"/>
    <w:rsid w:val="00A66A7C"/>
    <w:rsid w:val="00A67D68"/>
    <w:rsid w:val="00AB745A"/>
    <w:rsid w:val="00AC2EE5"/>
    <w:rsid w:val="00AC641F"/>
    <w:rsid w:val="00AF7ABE"/>
    <w:rsid w:val="00B44721"/>
    <w:rsid w:val="00B66A74"/>
    <w:rsid w:val="00B76F9E"/>
    <w:rsid w:val="00B848EA"/>
    <w:rsid w:val="00B9336C"/>
    <w:rsid w:val="00BA60F6"/>
    <w:rsid w:val="00BE17B4"/>
    <w:rsid w:val="00C0494E"/>
    <w:rsid w:val="00C06836"/>
    <w:rsid w:val="00C06CC0"/>
    <w:rsid w:val="00C23641"/>
    <w:rsid w:val="00C33F11"/>
    <w:rsid w:val="00C3674D"/>
    <w:rsid w:val="00C45646"/>
    <w:rsid w:val="00C46B1D"/>
    <w:rsid w:val="00C56933"/>
    <w:rsid w:val="00C57BCC"/>
    <w:rsid w:val="00C67530"/>
    <w:rsid w:val="00C67D8A"/>
    <w:rsid w:val="00C84283"/>
    <w:rsid w:val="00CA2605"/>
    <w:rsid w:val="00CA5AF7"/>
    <w:rsid w:val="00CF0B45"/>
    <w:rsid w:val="00D10092"/>
    <w:rsid w:val="00D11D5E"/>
    <w:rsid w:val="00D27BEF"/>
    <w:rsid w:val="00D27D14"/>
    <w:rsid w:val="00D74012"/>
    <w:rsid w:val="00D748D2"/>
    <w:rsid w:val="00DC016D"/>
    <w:rsid w:val="00DE58FF"/>
    <w:rsid w:val="00DF37B1"/>
    <w:rsid w:val="00E002F8"/>
    <w:rsid w:val="00E04D25"/>
    <w:rsid w:val="00E20718"/>
    <w:rsid w:val="00E76113"/>
    <w:rsid w:val="00E7791E"/>
    <w:rsid w:val="00EE411E"/>
    <w:rsid w:val="00EE4C75"/>
    <w:rsid w:val="00EE5091"/>
    <w:rsid w:val="00F24BBB"/>
    <w:rsid w:val="00F3093B"/>
    <w:rsid w:val="00F31EB5"/>
    <w:rsid w:val="00F534CD"/>
    <w:rsid w:val="00F55412"/>
    <w:rsid w:val="00F64406"/>
    <w:rsid w:val="00FA2D85"/>
    <w:rsid w:val="00FC28CD"/>
    <w:rsid w:val="00FD5406"/>
    <w:rsid w:val="00FF0D87"/>
    <w:rsid w:val="00FF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9D99C5C"/>
  <w15:chartTrackingRefBased/>
  <w15:docId w15:val="{7CD16D8B-D892-4238-81DF-6B06A03AB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2A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2B13CD"/>
    <w:pPr>
      <w:ind w:left="720"/>
      <w:contextualSpacing/>
    </w:pPr>
  </w:style>
  <w:style w:type="character" w:styleId="Hyperkobling">
    <w:name w:val="Hyperlink"/>
    <w:basedOn w:val="Standardskriftforavsnitt"/>
    <w:uiPriority w:val="99"/>
    <w:unhideWhenUsed/>
    <w:rsid w:val="004B3989"/>
    <w:rPr>
      <w:color w:val="0563C1" w:themeColor="hyperlink"/>
      <w:u w:val="single"/>
    </w:rPr>
  </w:style>
  <w:style w:type="character" w:styleId="Omtale">
    <w:name w:val="Mention"/>
    <w:basedOn w:val="Standardskriftforavsnitt"/>
    <w:uiPriority w:val="99"/>
    <w:semiHidden/>
    <w:unhideWhenUsed/>
    <w:rsid w:val="004B3989"/>
    <w:rPr>
      <w:color w:val="2B579A"/>
      <w:shd w:val="clear" w:color="auto" w:fill="E6E6E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2A5D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F534CD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6720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672070"/>
    <w:rPr>
      <w:rFonts w:ascii="Segoe UI" w:hAnsi="Segoe UI" w:cs="Segoe UI"/>
      <w:sz w:val="18"/>
      <w:szCs w:val="18"/>
    </w:rPr>
  </w:style>
  <w:style w:type="character" w:styleId="Ulstomtale">
    <w:name w:val="Unresolved Mention"/>
    <w:basedOn w:val="Standardskriftforavsnitt"/>
    <w:uiPriority w:val="99"/>
    <w:semiHidden/>
    <w:unhideWhenUsed/>
    <w:rsid w:val="001E6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7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t@ihamna.n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ost@ihamna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ost@ihamna.no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3</Pages>
  <Words>670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ørn Laksforsmo</dc:creator>
  <cp:keywords/>
  <dc:description/>
  <cp:lastModifiedBy>monrich1974@gmail.com</cp:lastModifiedBy>
  <cp:revision>11</cp:revision>
  <cp:lastPrinted>2022-05-25T15:41:00Z</cp:lastPrinted>
  <dcterms:created xsi:type="dcterms:W3CDTF">2022-05-20T19:00:00Z</dcterms:created>
  <dcterms:modified xsi:type="dcterms:W3CDTF">2022-06-03T22:17:00Z</dcterms:modified>
</cp:coreProperties>
</file>